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C1BBA" w14:textId="7002893A" w:rsidR="000C2236" w:rsidRDefault="0038607C" w:rsidP="00A9763B">
      <w:pPr>
        <w:rPr>
          <w:sz w:val="24"/>
          <w:szCs w:val="24"/>
        </w:rPr>
      </w:pPr>
      <w:r>
        <w:rPr>
          <w:sz w:val="24"/>
          <w:szCs w:val="24"/>
          <w:lang w:val="en-CA"/>
        </w:rPr>
        <w:fldChar w:fldCharType="begin"/>
      </w:r>
      <w:r>
        <w:rPr>
          <w:sz w:val="24"/>
          <w:szCs w:val="24"/>
          <w:lang w:val="en-CA"/>
        </w:rPr>
        <w:instrText xml:space="preserve"> HYPERLINK "mailto:ds@dsoergel.com" </w:instrText>
      </w:r>
      <w:r>
        <w:rPr>
          <w:sz w:val="24"/>
          <w:szCs w:val="24"/>
          <w:lang w:val="en-CA"/>
        </w:rPr>
      </w:r>
      <w:r>
        <w:rPr>
          <w:sz w:val="24"/>
          <w:szCs w:val="24"/>
          <w:lang w:val="en-CA"/>
        </w:rPr>
        <w:fldChar w:fldCharType="separate"/>
      </w:r>
      <w:r w:rsidR="00861A6D" w:rsidRPr="0038607C">
        <w:rPr>
          <w:rStyle w:val="Hyperlink"/>
          <w:sz w:val="24"/>
          <w:szCs w:val="24"/>
          <w:lang w:val="en-CA"/>
        </w:rPr>
        <w:t>ds@dsoergel.com</w:t>
      </w:r>
      <w:r>
        <w:rPr>
          <w:sz w:val="24"/>
          <w:szCs w:val="24"/>
          <w:lang w:val="en-CA"/>
        </w:rPr>
        <w:fldChar w:fldCharType="end"/>
      </w:r>
      <w:r w:rsidR="000C2236">
        <w:rPr>
          <w:sz w:val="24"/>
          <w:szCs w:val="24"/>
          <w:lang w:val="en-CA"/>
        </w:rPr>
        <w:t xml:space="preserve">    </w:t>
      </w:r>
      <w:hyperlink r:id="rId8" w:history="1">
        <w:r w:rsidR="001E21BA" w:rsidRPr="002A0DF9">
          <w:rPr>
            <w:rStyle w:val="Hyperlink"/>
            <w:sz w:val="24"/>
            <w:szCs w:val="24"/>
            <w:lang w:val="en-CA"/>
          </w:rPr>
          <w:t>www.dsoergel.com</w:t>
        </w:r>
      </w:hyperlink>
      <w:r w:rsidR="001E21BA">
        <w:rPr>
          <w:sz w:val="24"/>
          <w:szCs w:val="24"/>
          <w:lang w:val="en-CA"/>
        </w:rPr>
        <w:t xml:space="preserve">    </w:t>
      </w:r>
      <w:r w:rsidR="009066EA">
        <w:rPr>
          <w:sz w:val="24"/>
          <w:szCs w:val="24"/>
          <w:lang w:val="en-CA"/>
        </w:rPr>
        <w:t>UBLIS575DS</w:t>
      </w:r>
      <w:r w:rsidR="001E21BA">
        <w:rPr>
          <w:sz w:val="24"/>
          <w:szCs w:val="24"/>
          <w:lang w:val="en-CA"/>
        </w:rPr>
        <w:t xml:space="preserve">           </w:t>
      </w:r>
      <w:r w:rsidR="009066EA">
        <w:rPr>
          <w:sz w:val="24"/>
          <w:szCs w:val="24"/>
          <w:lang w:val="en-CA"/>
        </w:rPr>
        <w:t xml:space="preserve">   </w:t>
      </w:r>
      <w:r w:rsidR="001E21BA">
        <w:rPr>
          <w:sz w:val="24"/>
          <w:szCs w:val="24"/>
          <w:lang w:val="en-CA"/>
        </w:rPr>
        <w:t xml:space="preserve">               </w:t>
      </w:r>
      <w:r w:rsidR="001E21BA">
        <w:rPr>
          <w:b/>
          <w:sz w:val="24"/>
          <w:szCs w:val="24"/>
          <w:lang w:val="en-CA"/>
        </w:rPr>
        <w:t xml:space="preserve">Name: </w:t>
      </w:r>
      <w:r w:rsidR="000C2236">
        <w:rPr>
          <w:sz w:val="24"/>
          <w:szCs w:val="24"/>
          <w:lang w:val="en-CA"/>
        </w:rPr>
        <w:fldChar w:fldCharType="begin"/>
      </w:r>
      <w:r w:rsidR="000C2236">
        <w:rPr>
          <w:sz w:val="24"/>
          <w:szCs w:val="24"/>
          <w:lang w:val="en-CA"/>
        </w:rPr>
        <w:instrText xml:space="preserve"> SEQ CHAPTER \h \r 1</w:instrText>
      </w:r>
      <w:r w:rsidR="000C2236">
        <w:rPr>
          <w:sz w:val="24"/>
          <w:szCs w:val="24"/>
          <w:lang w:val="en-CA"/>
        </w:rPr>
        <w:fldChar w:fldCharType="end"/>
      </w:r>
    </w:p>
    <w:p w14:paraId="15E05742" w14:textId="77777777" w:rsidR="0034036B" w:rsidRDefault="0034036B" w:rsidP="00A9763B">
      <w:pPr>
        <w:rPr>
          <w:sz w:val="24"/>
          <w:szCs w:val="24"/>
        </w:rPr>
      </w:pPr>
    </w:p>
    <w:p w14:paraId="5A804AA7" w14:textId="77777777" w:rsidR="0034036B" w:rsidRDefault="009066EA" w:rsidP="00A9763B">
      <w:pPr>
        <w:jc w:val="center"/>
        <w:rPr>
          <w:sz w:val="24"/>
          <w:szCs w:val="24"/>
        </w:rPr>
      </w:pPr>
      <w:r>
        <w:rPr>
          <w:b/>
          <w:bCs/>
          <w:sz w:val="28"/>
          <w:szCs w:val="28"/>
        </w:rPr>
        <w:t>Deliverable 2 Template</w:t>
      </w:r>
      <w:r w:rsidR="00B00B1D">
        <w:rPr>
          <w:b/>
          <w:bCs/>
          <w:sz w:val="28"/>
          <w:szCs w:val="28"/>
        </w:rPr>
        <w:t>.</w:t>
      </w:r>
      <w:r w:rsidR="00FC695A">
        <w:rPr>
          <w:b/>
          <w:bCs/>
          <w:sz w:val="28"/>
          <w:szCs w:val="28"/>
        </w:rPr>
        <w:t xml:space="preserve"> Topic 1</w:t>
      </w:r>
      <w:r>
        <w:rPr>
          <w:b/>
          <w:bCs/>
          <w:sz w:val="28"/>
          <w:szCs w:val="28"/>
        </w:rPr>
        <w:br/>
      </w:r>
      <w:r w:rsidR="0034036B" w:rsidRPr="000C2236">
        <w:rPr>
          <w:b/>
          <w:bCs/>
          <w:sz w:val="28"/>
          <w:szCs w:val="28"/>
        </w:rPr>
        <w:t xml:space="preserve">Framework for </w:t>
      </w:r>
      <w:r w:rsidR="0034036B">
        <w:rPr>
          <w:b/>
          <w:bCs/>
          <w:sz w:val="28"/>
          <w:szCs w:val="28"/>
        </w:rPr>
        <w:t xml:space="preserve">defining and </w:t>
      </w:r>
      <w:r w:rsidR="0034036B" w:rsidRPr="000C2236">
        <w:rPr>
          <w:b/>
          <w:bCs/>
          <w:sz w:val="28"/>
          <w:szCs w:val="28"/>
        </w:rPr>
        <w:t>analyzing a research topic</w:t>
      </w:r>
    </w:p>
    <w:p w14:paraId="06BCD40B" w14:textId="77777777" w:rsidR="0034036B" w:rsidRDefault="0034036B" w:rsidP="00A9763B">
      <w:pPr>
        <w:rPr>
          <w:sz w:val="24"/>
          <w:szCs w:val="24"/>
        </w:rPr>
      </w:pPr>
    </w:p>
    <w:tbl>
      <w:tblPr>
        <w:tblW w:w="10368" w:type="dxa"/>
        <w:tblCellMar>
          <w:top w:w="115" w:type="dxa"/>
          <w:left w:w="115" w:type="dxa"/>
          <w:bottom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512"/>
        <w:gridCol w:w="7856"/>
      </w:tblGrid>
      <w:tr w:rsidR="0034036B" w14:paraId="5CB9E796" w14:textId="77777777" w:rsidTr="00A9763B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151F68A4" w14:textId="77777777" w:rsidR="0034036B" w:rsidRPr="0034036B" w:rsidRDefault="0034036B" w:rsidP="00A9763B">
            <w:pPr>
              <w:rPr>
                <w:b/>
                <w:sz w:val="24"/>
                <w:szCs w:val="24"/>
              </w:rPr>
            </w:pPr>
            <w:r w:rsidRPr="0034036B">
              <w:rPr>
                <w:b/>
                <w:sz w:val="24"/>
                <w:szCs w:val="24"/>
              </w:rPr>
              <w:t>T</w:t>
            </w:r>
            <w:r w:rsidR="00824500">
              <w:rPr>
                <w:b/>
                <w:sz w:val="24"/>
                <w:szCs w:val="24"/>
              </w:rPr>
              <w:t>itle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70FE095B" w14:textId="77777777" w:rsidR="0034036B" w:rsidRPr="0034036B" w:rsidRDefault="0034036B" w:rsidP="00A9763B">
            <w:pPr>
              <w:rPr>
                <w:b/>
                <w:sz w:val="24"/>
                <w:szCs w:val="24"/>
              </w:rPr>
            </w:pPr>
          </w:p>
        </w:tc>
      </w:tr>
      <w:tr w:rsidR="00861A6D" w14:paraId="1E3C839D" w14:textId="77777777" w:rsidTr="00A9763B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62F64553" w14:textId="77777777" w:rsidR="00861A6D" w:rsidRPr="00861A6D" w:rsidRDefault="00951CF2" w:rsidP="00A9763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1.2 </w:t>
            </w:r>
            <w:r w:rsidR="00861A6D" w:rsidRPr="00861A6D">
              <w:rPr>
                <w:b/>
                <w:bCs/>
                <w:sz w:val="24"/>
                <w:szCs w:val="24"/>
              </w:rPr>
              <w:t>Topic</w:t>
            </w:r>
            <w:r w:rsidR="00F564AD">
              <w:rPr>
                <w:b/>
                <w:bCs/>
                <w:sz w:val="24"/>
                <w:szCs w:val="24"/>
              </w:rPr>
              <w:t xml:space="preserve"> / </w:t>
            </w:r>
            <w:r w:rsidR="00542EC1">
              <w:rPr>
                <w:b/>
                <w:bCs/>
                <w:sz w:val="24"/>
                <w:szCs w:val="24"/>
              </w:rPr>
              <w:br/>
            </w:r>
            <w:r w:rsidR="00F564AD">
              <w:rPr>
                <w:b/>
                <w:bCs/>
                <w:sz w:val="24"/>
                <w:szCs w:val="24"/>
              </w:rPr>
              <w:t>Research question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1CCE6735" w14:textId="77777777" w:rsidR="00861A6D" w:rsidRDefault="00F564AD" w:rsidP="00A9763B">
            <w:pPr>
              <w:rPr>
                <w:sz w:val="24"/>
                <w:szCs w:val="24"/>
              </w:rPr>
            </w:pPr>
            <w:bookmarkStart w:id="0" w:name="_Hlk64135402"/>
            <w:r>
              <w:rPr>
                <w:b/>
                <w:bCs/>
                <w:sz w:val="24"/>
                <w:szCs w:val="24"/>
              </w:rPr>
              <w:t xml:space="preserve">Topic / </w:t>
            </w:r>
            <w:r w:rsidRPr="00861A6D">
              <w:rPr>
                <w:b/>
                <w:bCs/>
                <w:sz w:val="24"/>
                <w:szCs w:val="24"/>
              </w:rPr>
              <w:t>Research questions / foreshadowing questions</w:t>
            </w:r>
            <w:r w:rsidRPr="00861A6D">
              <w:rPr>
                <w:sz w:val="24"/>
                <w:szCs w:val="24"/>
              </w:rPr>
              <w:t xml:space="preserve"> (aspects of the topic)</w:t>
            </w:r>
            <w:bookmarkEnd w:id="0"/>
          </w:p>
          <w:p w14:paraId="355A1EDE" w14:textId="77777777" w:rsidR="00F564AD" w:rsidRPr="00951CF2" w:rsidRDefault="00951CF2" w:rsidP="00A9763B">
            <w:pPr>
              <w:spacing w:after="120"/>
              <w:rPr>
                <w:sz w:val="22"/>
                <w:szCs w:val="22"/>
              </w:rPr>
            </w:pPr>
            <w:r w:rsidRPr="00951CF2">
              <w:rPr>
                <w:i/>
                <w:spacing w:val="-4"/>
                <w:sz w:val="22"/>
                <w:szCs w:val="22"/>
              </w:rPr>
              <w:t>Can include hypotheses; for each give reasons for your belief that the hypothesis is plausibl</w:t>
            </w:r>
            <w:r w:rsidRPr="00951CF2">
              <w:rPr>
                <w:spacing w:val="-4"/>
                <w:sz w:val="22"/>
                <w:szCs w:val="22"/>
              </w:rPr>
              <w:t>e.</w:t>
            </w:r>
          </w:p>
          <w:p w14:paraId="5D5EF07B" w14:textId="77777777" w:rsidR="00F564AD" w:rsidRPr="0034036B" w:rsidRDefault="00FC695A" w:rsidP="00A9763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861A6D" w14:paraId="100CB638" w14:textId="77777777" w:rsidTr="00A9763B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1291EB37" w14:textId="77777777" w:rsidR="00861A6D" w:rsidRDefault="00951CF2" w:rsidP="00A9763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1.3 </w:t>
            </w:r>
            <w:r w:rsidR="00071572">
              <w:rPr>
                <w:b/>
                <w:bCs/>
                <w:sz w:val="24"/>
                <w:szCs w:val="24"/>
              </w:rPr>
              <w:t>Source of topic</w:t>
            </w:r>
          </w:p>
          <w:p w14:paraId="02F953E8" w14:textId="77777777" w:rsidR="00071572" w:rsidRPr="00071572" w:rsidRDefault="00071572" w:rsidP="00A9763B">
            <w:pPr>
              <w:rPr>
                <w:bCs/>
                <w:sz w:val="24"/>
                <w:szCs w:val="24"/>
              </w:rPr>
            </w:pPr>
            <w:r w:rsidRPr="00071572">
              <w:rPr>
                <w:bCs/>
                <w:sz w:val="24"/>
                <w:szCs w:val="24"/>
              </w:rPr>
              <w:t>(</w:t>
            </w:r>
            <w:proofErr w:type="gramStart"/>
            <w:r w:rsidRPr="00071572">
              <w:rPr>
                <w:bCs/>
                <w:sz w:val="24"/>
                <w:szCs w:val="24"/>
              </w:rPr>
              <w:t>related</w:t>
            </w:r>
            <w:proofErr w:type="gramEnd"/>
            <w:r w:rsidRPr="00071572">
              <w:rPr>
                <w:bCs/>
                <w:sz w:val="24"/>
                <w:szCs w:val="24"/>
              </w:rPr>
              <w:t xml:space="preserve"> to Significance)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3214A43A" w14:textId="77777777" w:rsidR="00861A6D" w:rsidRPr="00951CF2" w:rsidRDefault="00071572" w:rsidP="00A9763B">
            <w:pPr>
              <w:spacing w:after="120"/>
              <w:rPr>
                <w:rFonts w:ascii="Times New Roman Bold" w:hAnsi="Times New Roman Bold" w:hint="eastAsia"/>
                <w:bCs/>
                <w:spacing w:val="-4"/>
                <w:sz w:val="24"/>
                <w:szCs w:val="24"/>
              </w:rPr>
            </w:pPr>
            <w:r w:rsidRPr="00951CF2">
              <w:rPr>
                <w:rFonts w:ascii="Times New Roman Bold" w:hAnsi="Times New Roman Bold"/>
                <w:b/>
                <w:bCs/>
                <w:spacing w:val="-4"/>
                <w:sz w:val="24"/>
                <w:szCs w:val="24"/>
              </w:rPr>
              <w:t>How did you come upon this topic?</w:t>
            </w:r>
            <w:r w:rsidR="00951CF2" w:rsidRPr="00951CF2">
              <w:rPr>
                <w:rFonts w:ascii="Times New Roman Bold" w:hAnsi="Times New Roman Bold"/>
                <w:b/>
                <w:bCs/>
                <w:spacing w:val="-4"/>
                <w:sz w:val="24"/>
                <w:szCs w:val="24"/>
              </w:rPr>
              <w:t xml:space="preserve"> What prompted your interest in the topic?</w:t>
            </w:r>
          </w:p>
          <w:p w14:paraId="5CED20B5" w14:textId="77777777" w:rsidR="00861A6D" w:rsidRPr="0034036B" w:rsidRDefault="00FC695A" w:rsidP="00A9763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FD1C32" w14:paraId="6F6B3ABF" w14:textId="77777777" w:rsidTr="00A9763B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52B73C7D" w14:textId="77777777" w:rsidR="00FD1C32" w:rsidRPr="00951CF2" w:rsidRDefault="00951CF2" w:rsidP="00A9763B">
            <w:pPr>
              <w:rPr>
                <w:rFonts w:ascii="Times New Roman Bold" w:hAnsi="Times New Roman Bold" w:hint="eastAsia"/>
                <w:b/>
                <w:bCs/>
                <w:spacing w:val="-4"/>
                <w:sz w:val="24"/>
                <w:szCs w:val="24"/>
              </w:rPr>
            </w:pPr>
            <w:r w:rsidRPr="00951CF2">
              <w:rPr>
                <w:rFonts w:ascii="Times New Roman Bold" w:hAnsi="Times New Roman Bold"/>
                <w:b/>
                <w:bCs/>
                <w:spacing w:val="-4"/>
                <w:sz w:val="24"/>
                <w:szCs w:val="24"/>
              </w:rPr>
              <w:t xml:space="preserve">3.1 </w:t>
            </w:r>
            <w:r w:rsidR="00FD1C32" w:rsidRPr="00951CF2">
              <w:rPr>
                <w:rFonts w:ascii="Times New Roman Bold" w:hAnsi="Times New Roman Bold"/>
                <w:b/>
                <w:bCs/>
                <w:spacing w:val="-4"/>
                <w:sz w:val="24"/>
                <w:szCs w:val="24"/>
              </w:rPr>
              <w:t>Relevant theorie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5A985F73" w14:textId="77777777" w:rsidR="00FD1C32" w:rsidRDefault="00FD1C32" w:rsidP="00A9763B">
            <w:pPr>
              <w:spacing w:after="120"/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ories that might be helpful in studying the topic</w:t>
            </w:r>
          </w:p>
          <w:p w14:paraId="2292A907" w14:textId="77777777" w:rsidR="00FD1C32" w:rsidRPr="00FD1C32" w:rsidRDefault="00FC695A" w:rsidP="00A9763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861A6D" w14:paraId="33C2B793" w14:textId="77777777" w:rsidTr="00A9763B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7FB99CFB" w14:textId="77777777" w:rsidR="00861A6D" w:rsidRPr="00861A6D" w:rsidRDefault="00951CF2" w:rsidP="00A9763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3.2 </w:t>
            </w:r>
            <w:r w:rsidR="00861A6D">
              <w:rPr>
                <w:b/>
                <w:bCs/>
                <w:sz w:val="24"/>
                <w:szCs w:val="24"/>
              </w:rPr>
              <w:t>Major variable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0EC84318" w14:textId="77777777" w:rsidR="00EE7D6B" w:rsidRPr="0034036B" w:rsidRDefault="00861A6D" w:rsidP="00A9763B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ajor variables</w:t>
            </w:r>
            <w:r w:rsidR="00951CF2">
              <w:rPr>
                <w:b/>
                <w:bCs/>
                <w:sz w:val="24"/>
                <w:szCs w:val="24"/>
              </w:rPr>
              <w:t>.</w:t>
            </w:r>
            <w:r w:rsidRPr="00861A6D">
              <w:rPr>
                <w:bCs/>
                <w:sz w:val="24"/>
                <w:szCs w:val="24"/>
              </w:rPr>
              <w:t xml:space="preserve"> </w:t>
            </w:r>
            <w:r w:rsidR="00B30620" w:rsidRPr="00FF22E0">
              <w:rPr>
                <w:bCs/>
                <w:i/>
                <w:spacing w:val="-4"/>
                <w:sz w:val="24"/>
                <w:szCs w:val="24"/>
              </w:rPr>
              <w:t xml:space="preserve">Just a heading, </w:t>
            </w:r>
            <w:r w:rsidR="00951CF2" w:rsidRPr="00FF22E0">
              <w:rPr>
                <w:bCs/>
                <w:i/>
                <w:spacing w:val="-4"/>
                <w:sz w:val="24"/>
                <w:szCs w:val="24"/>
              </w:rPr>
              <w:t>enter variables in the appropriate rows below</w:t>
            </w:r>
            <w:r w:rsidR="00951CF2" w:rsidRPr="00951CF2">
              <w:rPr>
                <w:bCs/>
                <w:i/>
                <w:sz w:val="24"/>
                <w:szCs w:val="24"/>
              </w:rPr>
              <w:t>.</w:t>
            </w:r>
          </w:p>
        </w:tc>
      </w:tr>
      <w:tr w:rsidR="00B30620" w14:paraId="6C097CE2" w14:textId="77777777" w:rsidTr="00A9763B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500963A9" w14:textId="77777777" w:rsidR="00B30620" w:rsidRPr="00CA0388" w:rsidRDefault="00B30620" w:rsidP="00A9763B">
            <w:pPr>
              <w:ind w:left="216"/>
              <w:rPr>
                <w:rFonts w:ascii="Times New Roman Bold" w:hAnsi="Times New Roman Bold" w:hint="eastAsia"/>
                <w:b/>
                <w:spacing w:val="-12"/>
                <w:sz w:val="24"/>
                <w:szCs w:val="24"/>
              </w:rPr>
            </w:pPr>
            <w:r w:rsidRPr="00CA0388">
              <w:rPr>
                <w:rFonts w:ascii="Times New Roman Bold" w:hAnsi="Times New Roman Bold"/>
                <w:b/>
                <w:spacing w:val="-12"/>
                <w:sz w:val="24"/>
                <w:szCs w:val="24"/>
              </w:rPr>
              <w:t>Descriptive variables</w:t>
            </w:r>
            <w:r w:rsidR="00CA0388">
              <w:rPr>
                <w:rFonts w:ascii="Times New Roman Bold" w:hAnsi="Times New Roman Bold"/>
                <w:b/>
                <w:spacing w:val="-12"/>
                <w:sz w:val="24"/>
                <w:szCs w:val="24"/>
              </w:rPr>
              <w:br/>
            </w:r>
            <w:r w:rsidR="00CA0388" w:rsidRPr="00CA0388">
              <w:rPr>
                <w:bCs/>
                <w:i/>
                <w:spacing w:val="-8"/>
                <w:sz w:val="24"/>
                <w:szCs w:val="24"/>
              </w:rPr>
              <w:t>For descriptive studie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13411B65" w14:textId="77777777" w:rsidR="00B30620" w:rsidRDefault="00B30620" w:rsidP="00A9763B">
            <w:pPr>
              <w:spacing w:after="120"/>
              <w:rPr>
                <w:bCs/>
                <w:sz w:val="24"/>
                <w:szCs w:val="24"/>
              </w:rPr>
            </w:pPr>
            <w:r w:rsidRPr="00951CF2">
              <w:rPr>
                <w:b/>
                <w:bCs/>
                <w:sz w:val="24"/>
                <w:szCs w:val="24"/>
              </w:rPr>
              <w:t>Important characteristics for describing a case</w:t>
            </w:r>
            <w:r>
              <w:rPr>
                <w:bCs/>
                <w:sz w:val="24"/>
                <w:szCs w:val="24"/>
              </w:rPr>
              <w:t>.</w:t>
            </w:r>
          </w:p>
          <w:p w14:paraId="43C4B2BB" w14:textId="77777777" w:rsidR="00951CF2" w:rsidRDefault="00FC695A" w:rsidP="00A9763B">
            <w:p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5F18C0" w14:paraId="3EC893A9" w14:textId="77777777" w:rsidTr="00A9763B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4308D8D9" w14:textId="77777777" w:rsidR="005F18C0" w:rsidRPr="00CA0388" w:rsidRDefault="005F18C0" w:rsidP="00A9763B">
            <w:pPr>
              <w:ind w:left="216"/>
              <w:rPr>
                <w:rFonts w:ascii="Times New Roman Bold" w:hAnsi="Times New Roman Bold" w:hint="eastAsia"/>
                <w:b/>
                <w:spacing w:val="-12"/>
                <w:sz w:val="24"/>
                <w:szCs w:val="24"/>
              </w:rPr>
            </w:pPr>
            <w:r w:rsidRPr="00CA0388">
              <w:rPr>
                <w:rFonts w:ascii="Times New Roman Bold" w:hAnsi="Times New Roman Bold"/>
                <w:b/>
                <w:spacing w:val="-12"/>
                <w:sz w:val="24"/>
                <w:szCs w:val="24"/>
              </w:rPr>
              <w:t>Independent variables</w:t>
            </w:r>
            <w:r w:rsidR="00CA0388">
              <w:rPr>
                <w:rFonts w:ascii="Times New Roman Bold" w:hAnsi="Times New Roman Bold"/>
                <w:b/>
                <w:spacing w:val="-12"/>
                <w:sz w:val="24"/>
                <w:szCs w:val="24"/>
              </w:rPr>
              <w:br/>
            </w:r>
            <w:r w:rsidR="00CA0388" w:rsidRPr="00CA0388">
              <w:rPr>
                <w:bCs/>
                <w:i/>
                <w:spacing w:val="-8"/>
                <w:sz w:val="22"/>
                <w:szCs w:val="22"/>
              </w:rPr>
              <w:t>For explanatory studie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4573C24A" w14:textId="77777777" w:rsidR="005F18C0" w:rsidRPr="00951CF2" w:rsidRDefault="005F18C0" w:rsidP="00A9763B">
            <w:pPr>
              <w:spacing w:after="120"/>
              <w:rPr>
                <w:sz w:val="22"/>
                <w:szCs w:val="22"/>
              </w:rPr>
            </w:pPr>
            <w:r>
              <w:rPr>
                <w:b/>
                <w:sz w:val="24"/>
                <w:szCs w:val="24"/>
              </w:rPr>
              <w:t>Independent variables</w:t>
            </w:r>
            <w:r w:rsidR="00EE7D6B">
              <w:rPr>
                <w:b/>
                <w:sz w:val="24"/>
                <w:szCs w:val="24"/>
              </w:rPr>
              <w:t xml:space="preserve"> (caus</w:t>
            </w:r>
            <w:r w:rsidR="00B30620">
              <w:rPr>
                <w:b/>
                <w:sz w:val="24"/>
                <w:szCs w:val="24"/>
              </w:rPr>
              <w:t>al factors</w:t>
            </w:r>
            <w:r w:rsidR="00EE7D6B">
              <w:rPr>
                <w:b/>
                <w:sz w:val="24"/>
                <w:szCs w:val="24"/>
              </w:rPr>
              <w:t>)</w:t>
            </w:r>
          </w:p>
          <w:p w14:paraId="04F17956" w14:textId="77777777" w:rsidR="005F18C0" w:rsidRDefault="00FC695A" w:rsidP="00A9763B">
            <w:pPr>
              <w:rPr>
                <w:b/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5F18C0" w14:paraId="63DE9507" w14:textId="77777777" w:rsidTr="00A9763B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2FD595CF" w14:textId="77777777" w:rsidR="005F18C0" w:rsidRPr="00CA0388" w:rsidRDefault="005F18C0" w:rsidP="00A9763B">
            <w:pPr>
              <w:ind w:left="216"/>
              <w:rPr>
                <w:rFonts w:ascii="Times New Roman Bold" w:hAnsi="Times New Roman Bold" w:hint="eastAsia"/>
                <w:b/>
                <w:spacing w:val="-12"/>
                <w:sz w:val="24"/>
                <w:szCs w:val="24"/>
              </w:rPr>
            </w:pPr>
            <w:r w:rsidRPr="00CA0388">
              <w:rPr>
                <w:rFonts w:ascii="Times New Roman Bold" w:hAnsi="Times New Roman Bold"/>
                <w:b/>
                <w:spacing w:val="-12"/>
                <w:sz w:val="24"/>
                <w:szCs w:val="24"/>
              </w:rPr>
              <w:t>Dependent variables</w:t>
            </w:r>
            <w:r w:rsidR="00CA0388">
              <w:rPr>
                <w:rFonts w:ascii="Times New Roman Bold" w:hAnsi="Times New Roman Bold"/>
                <w:b/>
                <w:spacing w:val="-12"/>
                <w:sz w:val="24"/>
                <w:szCs w:val="24"/>
              </w:rPr>
              <w:br/>
            </w:r>
            <w:r w:rsidR="00CA0388" w:rsidRPr="00CA0388">
              <w:rPr>
                <w:bCs/>
                <w:i/>
                <w:spacing w:val="-8"/>
                <w:sz w:val="22"/>
                <w:szCs w:val="22"/>
              </w:rPr>
              <w:t>For explanatory studie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2FE0F0C1" w14:textId="77777777" w:rsidR="005F18C0" w:rsidRPr="00951CF2" w:rsidRDefault="005F18C0" w:rsidP="00A9763B">
            <w:pPr>
              <w:spacing w:after="120"/>
              <w:rPr>
                <w:sz w:val="22"/>
                <w:szCs w:val="22"/>
              </w:rPr>
            </w:pPr>
            <w:r>
              <w:rPr>
                <w:b/>
                <w:sz w:val="24"/>
                <w:szCs w:val="24"/>
              </w:rPr>
              <w:t>Dependent variables</w:t>
            </w:r>
            <w:r w:rsidR="00331B51">
              <w:rPr>
                <w:b/>
                <w:sz w:val="24"/>
                <w:szCs w:val="24"/>
              </w:rPr>
              <w:t xml:space="preserve"> (effect</w:t>
            </w:r>
            <w:r w:rsidR="00B30620">
              <w:rPr>
                <w:b/>
                <w:sz w:val="24"/>
                <w:szCs w:val="24"/>
              </w:rPr>
              <w:t>s</w:t>
            </w:r>
            <w:r w:rsidR="00331B51">
              <w:rPr>
                <w:b/>
                <w:sz w:val="24"/>
                <w:szCs w:val="24"/>
              </w:rPr>
              <w:t xml:space="preserve">) </w:t>
            </w:r>
          </w:p>
          <w:p w14:paraId="6380EBAF" w14:textId="77777777" w:rsidR="005F18C0" w:rsidRDefault="00FC695A" w:rsidP="00A9763B">
            <w:pPr>
              <w:rPr>
                <w:b/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5F18C0" w14:paraId="7333C1AC" w14:textId="77777777" w:rsidTr="00A9763B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6D08226E" w14:textId="77777777" w:rsidR="005F18C0" w:rsidRPr="00CA0388" w:rsidRDefault="005F18C0" w:rsidP="00A9763B">
            <w:pPr>
              <w:ind w:left="216"/>
              <w:rPr>
                <w:rFonts w:ascii="Times New Roman Bold" w:hAnsi="Times New Roman Bold" w:hint="eastAsia"/>
                <w:b/>
                <w:spacing w:val="-12"/>
                <w:sz w:val="24"/>
                <w:szCs w:val="24"/>
              </w:rPr>
            </w:pPr>
            <w:r w:rsidRPr="00CA0388">
              <w:rPr>
                <w:rFonts w:ascii="Times New Roman Bold" w:hAnsi="Times New Roman Bold"/>
                <w:b/>
                <w:spacing w:val="-12"/>
                <w:sz w:val="24"/>
                <w:szCs w:val="24"/>
              </w:rPr>
              <w:t>Other variables</w:t>
            </w:r>
            <w:r w:rsidR="00CA0388">
              <w:rPr>
                <w:rFonts w:ascii="Times New Roman Bold" w:hAnsi="Times New Roman Bold"/>
                <w:b/>
                <w:spacing w:val="-12"/>
                <w:sz w:val="24"/>
                <w:szCs w:val="24"/>
              </w:rPr>
              <w:br/>
            </w:r>
            <w:r w:rsidR="00CA0388" w:rsidRPr="00CA0388">
              <w:rPr>
                <w:bCs/>
                <w:i/>
                <w:spacing w:val="-8"/>
                <w:sz w:val="22"/>
                <w:szCs w:val="22"/>
              </w:rPr>
              <w:t>For explanatory studie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6C1DBD96" w14:textId="77777777" w:rsidR="005F18C0" w:rsidRDefault="005F18C0" w:rsidP="00A9763B">
            <w:pPr>
              <w:rPr>
                <w:b/>
                <w:sz w:val="24"/>
                <w:szCs w:val="24"/>
              </w:rPr>
            </w:pPr>
            <w:r w:rsidRPr="005F18C0">
              <w:rPr>
                <w:b/>
                <w:sz w:val="24"/>
                <w:szCs w:val="24"/>
              </w:rPr>
              <w:t>Other variables</w:t>
            </w:r>
          </w:p>
          <w:p w14:paraId="4BFF056C" w14:textId="77777777" w:rsidR="005F18C0" w:rsidRPr="00951CF2" w:rsidRDefault="00951CF2" w:rsidP="00A9763B">
            <w:pPr>
              <w:spacing w:after="120"/>
              <w:rPr>
                <w:sz w:val="22"/>
                <w:szCs w:val="22"/>
              </w:rPr>
            </w:pPr>
            <w:r w:rsidRPr="00951CF2">
              <w:rPr>
                <w:i/>
                <w:sz w:val="24"/>
                <w:szCs w:val="24"/>
              </w:rPr>
              <w:t>M</w:t>
            </w:r>
            <w:r w:rsidR="005F18C0" w:rsidRPr="00951CF2">
              <w:rPr>
                <w:i/>
                <w:sz w:val="24"/>
                <w:szCs w:val="24"/>
              </w:rPr>
              <w:t>ediating variables, control variables, variables not in a causal relationship</w:t>
            </w:r>
          </w:p>
          <w:p w14:paraId="117FE9A9" w14:textId="77777777" w:rsidR="005F18C0" w:rsidRPr="005F18C0" w:rsidRDefault="00FC695A" w:rsidP="00A9763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861A6D" w14:paraId="42259306" w14:textId="77777777" w:rsidTr="00A9763B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99D60D" w14:textId="77777777" w:rsidR="00861A6D" w:rsidRPr="00861A6D" w:rsidRDefault="00951CF2" w:rsidP="00A9763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4 </w:t>
            </w:r>
            <w:r w:rsidR="00861A6D">
              <w:rPr>
                <w:b/>
                <w:bCs/>
                <w:sz w:val="24"/>
                <w:szCs w:val="24"/>
              </w:rPr>
              <w:t>Method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B58038" w14:textId="77777777" w:rsidR="00861A6D" w:rsidRPr="00951CF2" w:rsidRDefault="00861A6D" w:rsidP="00A9763B">
            <w:pPr>
              <w:spacing w:after="120"/>
              <w:rPr>
                <w:sz w:val="22"/>
                <w:szCs w:val="22"/>
              </w:rPr>
            </w:pPr>
            <w:r>
              <w:rPr>
                <w:b/>
                <w:bCs/>
                <w:sz w:val="24"/>
                <w:szCs w:val="24"/>
              </w:rPr>
              <w:t>Methods</w:t>
            </w:r>
            <w:r w:rsidRPr="00861A6D">
              <w:rPr>
                <w:bCs/>
                <w:sz w:val="24"/>
                <w:szCs w:val="24"/>
              </w:rPr>
              <w:t xml:space="preserve"> </w:t>
            </w:r>
            <w:r w:rsidR="00951CF2" w:rsidRPr="00951CF2">
              <w:rPr>
                <w:bCs/>
                <w:i/>
                <w:sz w:val="24"/>
                <w:szCs w:val="24"/>
              </w:rPr>
              <w:t>Very brief</w:t>
            </w:r>
          </w:p>
          <w:p w14:paraId="5104D9D5" w14:textId="77777777" w:rsidR="00861A6D" w:rsidRPr="0034036B" w:rsidRDefault="00FC695A" w:rsidP="00A9763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2976CA" w14:paraId="6C871E52" w14:textId="77777777" w:rsidTr="00A9763B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single" w:sz="8" w:space="0" w:color="auto"/>
              <w:right w:val="single" w:sz="6" w:space="0" w:color="000000"/>
            </w:tcBorders>
          </w:tcPr>
          <w:p w14:paraId="3686346F" w14:textId="77777777" w:rsidR="002976CA" w:rsidRDefault="00951CF2" w:rsidP="00A9763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pacing w:val="-8"/>
                <w:sz w:val="24"/>
                <w:szCs w:val="24"/>
              </w:rPr>
              <w:t xml:space="preserve">1.5 </w:t>
            </w:r>
            <w:r w:rsidR="002976CA" w:rsidRPr="0034036B">
              <w:rPr>
                <w:b/>
                <w:bCs/>
                <w:spacing w:val="-8"/>
                <w:sz w:val="24"/>
                <w:szCs w:val="24"/>
              </w:rPr>
              <w:t>Can be answered</w:t>
            </w:r>
            <w:r w:rsidR="002976CA">
              <w:rPr>
                <w:b/>
                <w:bCs/>
                <w:sz w:val="24"/>
                <w:szCs w:val="24"/>
              </w:rPr>
              <w:t xml:space="preserve"> by research?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single" w:sz="8" w:space="0" w:color="auto"/>
              <w:right w:val="single" w:sz="6" w:space="0" w:color="000000"/>
            </w:tcBorders>
          </w:tcPr>
          <w:p w14:paraId="55964557" w14:textId="77777777" w:rsidR="00951CF2" w:rsidRPr="00951CF2" w:rsidRDefault="002976CA" w:rsidP="00A9763B">
            <w:pPr>
              <w:rPr>
                <w:b/>
                <w:bCs/>
                <w:sz w:val="24"/>
                <w:szCs w:val="24"/>
              </w:rPr>
            </w:pPr>
            <w:r w:rsidRPr="0034036B">
              <w:rPr>
                <w:b/>
                <w:bCs/>
                <w:spacing w:val="-8"/>
                <w:sz w:val="24"/>
                <w:szCs w:val="24"/>
              </w:rPr>
              <w:t>Can be answered</w:t>
            </w:r>
            <w:r>
              <w:rPr>
                <w:b/>
                <w:bCs/>
                <w:sz w:val="24"/>
                <w:szCs w:val="24"/>
              </w:rPr>
              <w:t xml:space="preserve"> by research? How? </w:t>
            </w:r>
            <w:r w:rsidR="00951CF2">
              <w:rPr>
                <w:b/>
                <w:bCs/>
                <w:sz w:val="24"/>
                <w:szCs w:val="24"/>
              </w:rPr>
              <w:t>Or w</w:t>
            </w:r>
            <w:r>
              <w:rPr>
                <w:b/>
                <w:bCs/>
                <w:sz w:val="24"/>
                <w:szCs w:val="24"/>
              </w:rPr>
              <w:t>hy not?</w:t>
            </w:r>
          </w:p>
          <w:p w14:paraId="00EEEB3C" w14:textId="77777777" w:rsidR="00951CF2" w:rsidRPr="00951CF2" w:rsidRDefault="00951CF2" w:rsidP="00A9763B">
            <w:pPr>
              <w:rPr>
                <w:bCs/>
                <w:i/>
                <w:sz w:val="24"/>
                <w:szCs w:val="24"/>
              </w:rPr>
            </w:pPr>
            <w:r w:rsidRPr="00951CF2">
              <w:rPr>
                <w:bCs/>
                <w:i/>
                <w:sz w:val="24"/>
                <w:szCs w:val="24"/>
              </w:rPr>
              <w:t>Can outcomes be measured?</w:t>
            </w:r>
          </w:p>
          <w:p w14:paraId="68C2FAFE" w14:textId="77777777" w:rsidR="00951CF2" w:rsidRPr="00951CF2" w:rsidRDefault="00951CF2" w:rsidP="00A9763B">
            <w:pPr>
              <w:rPr>
                <w:bCs/>
                <w:i/>
                <w:sz w:val="24"/>
                <w:szCs w:val="24"/>
              </w:rPr>
            </w:pPr>
            <w:r w:rsidRPr="00951CF2">
              <w:rPr>
                <w:bCs/>
                <w:i/>
                <w:sz w:val="24"/>
                <w:szCs w:val="24"/>
              </w:rPr>
              <w:t>Do outcomes appear within the time frame of the study? Or are there "sleeper outcomes" that take a long time to appear?</w:t>
            </w:r>
          </w:p>
          <w:p w14:paraId="1B23C3D5" w14:textId="77777777" w:rsidR="00951CF2" w:rsidRPr="00951CF2" w:rsidRDefault="00951CF2" w:rsidP="00A9763B">
            <w:pPr>
              <w:rPr>
                <w:bCs/>
                <w:i/>
                <w:sz w:val="24"/>
                <w:szCs w:val="24"/>
              </w:rPr>
            </w:pPr>
            <w:r w:rsidRPr="00951CF2">
              <w:rPr>
                <w:bCs/>
                <w:i/>
                <w:sz w:val="24"/>
                <w:szCs w:val="24"/>
              </w:rPr>
              <w:t>Can factors other than those being investigated be ruled out or controlled?</w:t>
            </w:r>
          </w:p>
          <w:p w14:paraId="461C945A" w14:textId="77777777" w:rsidR="002976CA" w:rsidRPr="00951CF2" w:rsidRDefault="00951CF2" w:rsidP="00A9763B">
            <w:pPr>
              <w:spacing w:after="120"/>
              <w:rPr>
                <w:sz w:val="22"/>
                <w:szCs w:val="22"/>
              </w:rPr>
            </w:pPr>
            <w:r w:rsidRPr="00951CF2">
              <w:rPr>
                <w:bCs/>
                <w:i/>
                <w:sz w:val="24"/>
                <w:szCs w:val="24"/>
              </w:rPr>
              <w:t xml:space="preserve">Can the data needed be collected? </w:t>
            </w:r>
          </w:p>
          <w:p w14:paraId="51740F98" w14:textId="77777777" w:rsidR="002976CA" w:rsidRPr="00197B9A" w:rsidRDefault="00FC695A" w:rsidP="00A9763B">
            <w:pPr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861A6D" w14:paraId="7F676362" w14:textId="77777777" w:rsidTr="00A9763B">
        <w:trPr>
          <w:cantSplit/>
        </w:trPr>
        <w:tc>
          <w:tcPr>
            <w:tcW w:w="2512" w:type="dxa"/>
            <w:tcBorders>
              <w:top w:val="single" w:sz="8" w:space="0" w:color="auto"/>
              <w:left w:val="single" w:sz="6" w:space="0" w:color="000000"/>
              <w:bottom w:val="nil"/>
              <w:right w:val="single" w:sz="6" w:space="0" w:color="000000"/>
            </w:tcBorders>
          </w:tcPr>
          <w:p w14:paraId="16A32368" w14:textId="77777777" w:rsidR="00861A6D" w:rsidRPr="00861A6D" w:rsidRDefault="00951CF2" w:rsidP="00A9763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 xml:space="preserve">1.6 </w:t>
            </w:r>
            <w:r w:rsidR="00861A6D">
              <w:rPr>
                <w:b/>
                <w:bCs/>
                <w:sz w:val="24"/>
                <w:szCs w:val="24"/>
              </w:rPr>
              <w:t xml:space="preserve">Impact / significance </w:t>
            </w:r>
            <w:r w:rsidR="00207629">
              <w:rPr>
                <w:b/>
                <w:bCs/>
                <w:sz w:val="24"/>
                <w:szCs w:val="24"/>
              </w:rPr>
              <w:br/>
            </w:r>
            <w:r w:rsidR="00207629" w:rsidRPr="003B097C">
              <w:rPr>
                <w:rFonts w:eastAsia="Times New Roman"/>
                <w:i/>
                <w:spacing w:val="-4"/>
                <w:sz w:val="24"/>
                <w:szCs w:val="24"/>
                <w:lang w:eastAsia="en-US"/>
              </w:rPr>
              <w:t>(not to be confused with statistical significance)</w:t>
            </w:r>
          </w:p>
        </w:tc>
        <w:tc>
          <w:tcPr>
            <w:tcW w:w="7856" w:type="dxa"/>
            <w:tcBorders>
              <w:top w:val="single" w:sz="8" w:space="0" w:color="auto"/>
              <w:left w:val="single" w:sz="6" w:space="0" w:color="000000"/>
              <w:bottom w:val="nil"/>
              <w:right w:val="single" w:sz="6" w:space="0" w:color="000000"/>
            </w:tcBorders>
          </w:tcPr>
          <w:p w14:paraId="0B920AC0" w14:textId="77777777" w:rsidR="003B097C" w:rsidRPr="003B097C" w:rsidRDefault="003B097C" w:rsidP="00A9763B">
            <w:pPr>
              <w:autoSpaceDE/>
              <w:autoSpaceDN/>
              <w:adjustRightInd/>
              <w:spacing w:after="120"/>
              <w:rPr>
                <w:rFonts w:eastAsia="Times New Roman"/>
                <w:b/>
                <w:sz w:val="24"/>
                <w:szCs w:val="24"/>
                <w:lang w:eastAsia="en-US"/>
              </w:rPr>
            </w:pPr>
            <w:r>
              <w:rPr>
                <w:rFonts w:eastAsia="Calibri"/>
                <w:b/>
                <w:bCs/>
                <w:spacing w:val="-4"/>
                <w:sz w:val="24"/>
                <w:szCs w:val="24"/>
                <w:lang w:eastAsia="en-US"/>
              </w:rPr>
              <w:t>W</w:t>
            </w:r>
            <w:r w:rsidRPr="003B097C">
              <w:rPr>
                <w:rFonts w:eastAsia="Calibri"/>
                <w:b/>
                <w:spacing w:val="-4"/>
                <w:sz w:val="24"/>
                <w:szCs w:val="24"/>
                <w:lang w:eastAsia="en-US"/>
              </w:rPr>
              <w:t xml:space="preserve">hy do this study? </w:t>
            </w:r>
            <w:r w:rsidR="00207629">
              <w:rPr>
                <w:rFonts w:eastAsia="Calibri"/>
                <w:b/>
                <w:spacing w:val="-4"/>
                <w:sz w:val="24"/>
                <w:szCs w:val="24"/>
                <w:lang w:eastAsia="en-US"/>
              </w:rPr>
              <w:br/>
            </w:r>
            <w:r w:rsidRPr="003B097C">
              <w:rPr>
                <w:rFonts w:eastAsia="Calibri"/>
                <w:i/>
                <w:sz w:val="24"/>
                <w:szCs w:val="24"/>
                <w:lang w:eastAsia="en-US"/>
              </w:rPr>
              <w:t xml:space="preserve">What are its </w:t>
            </w:r>
            <w:r w:rsidRPr="003B097C">
              <w:rPr>
                <w:rFonts w:eastAsia="Times New Roman"/>
                <w:i/>
                <w:sz w:val="24"/>
                <w:szCs w:val="24"/>
                <w:lang w:eastAsia="en-US"/>
              </w:rPr>
              <w:t xml:space="preserve">expected contributions to the general knowledge base of the topic's discipline and beyond and/or to the knowledge about a specific case? </w:t>
            </w:r>
            <w:r w:rsidRPr="003B097C">
              <w:rPr>
                <w:rFonts w:eastAsia="Times New Roman"/>
                <w:i/>
                <w:sz w:val="24"/>
                <w:szCs w:val="24"/>
                <w:lang w:eastAsia="en-US"/>
              </w:rPr>
              <w:br/>
            </w:r>
            <w:r w:rsidRPr="00542EC1">
              <w:rPr>
                <w:rFonts w:eastAsia="Times New Roman"/>
                <w:i/>
                <w:spacing w:val="-4"/>
                <w:sz w:val="24"/>
                <w:szCs w:val="24"/>
                <w:lang w:eastAsia="en-US"/>
              </w:rPr>
              <w:t>How important are these contributions? How can they be used to improve practice?</w:t>
            </w:r>
            <w:r w:rsidRPr="003B097C">
              <w:rPr>
                <w:rFonts w:eastAsia="Times New Roman"/>
                <w:i/>
                <w:sz w:val="24"/>
                <w:szCs w:val="24"/>
                <w:lang w:eastAsia="en-US"/>
              </w:rPr>
              <w:br/>
            </w:r>
            <w:r w:rsidRPr="00542EC1">
              <w:rPr>
                <w:rFonts w:eastAsia="Times New Roman"/>
                <w:i/>
                <w:sz w:val="24"/>
                <w:szCs w:val="24"/>
                <w:lang w:eastAsia="en-US"/>
              </w:rPr>
              <w:t xml:space="preserve">Why do you care? Why will other people care? </w:t>
            </w:r>
            <w:r w:rsidR="00542EC1">
              <w:rPr>
                <w:rFonts w:eastAsia="Times New Roman"/>
                <w:i/>
                <w:sz w:val="24"/>
                <w:szCs w:val="24"/>
                <w:lang w:eastAsia="en-US"/>
              </w:rPr>
              <w:br/>
            </w:r>
            <w:r w:rsidRPr="00542EC1">
              <w:rPr>
                <w:rFonts w:eastAsia="Times New Roman"/>
                <w:i/>
                <w:sz w:val="24"/>
                <w:szCs w:val="24"/>
                <w:lang w:eastAsia="en-US"/>
              </w:rPr>
              <w:t>Why should a funding agency give you money?</w:t>
            </w:r>
          </w:p>
          <w:p w14:paraId="7CB3238A" w14:textId="77777777" w:rsidR="00861A6D" w:rsidRPr="0034036B" w:rsidRDefault="00FC695A" w:rsidP="00A9763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861A6D" w14:paraId="68807E68" w14:textId="77777777" w:rsidTr="00A9763B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5CA95A" w14:textId="77777777" w:rsidR="00861A6D" w:rsidRPr="00861A6D" w:rsidRDefault="00951CF2" w:rsidP="00A9763B">
            <w:pPr>
              <w:ind w:left="288"/>
              <w:rPr>
                <w:b/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.6.1 </w:t>
            </w:r>
            <w:r w:rsidR="00861A6D" w:rsidRPr="00861A6D">
              <w:rPr>
                <w:b/>
                <w:sz w:val="24"/>
                <w:szCs w:val="24"/>
              </w:rPr>
              <w:t>Theoretical</w:t>
            </w:r>
            <w:r>
              <w:rPr>
                <w:b/>
                <w:sz w:val="24"/>
                <w:szCs w:val="24"/>
              </w:rPr>
              <w:t xml:space="preserve"> contribution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D9BA2F" w14:textId="77777777" w:rsidR="00951CF2" w:rsidRPr="00951CF2" w:rsidRDefault="00861A6D" w:rsidP="00A9763B">
            <w:pPr>
              <w:spacing w:after="120"/>
              <w:rPr>
                <w:sz w:val="22"/>
                <w:szCs w:val="22"/>
              </w:rPr>
            </w:pPr>
            <w:r w:rsidRPr="00861A6D">
              <w:rPr>
                <w:b/>
                <w:sz w:val="24"/>
                <w:szCs w:val="24"/>
              </w:rPr>
              <w:t>Theoretical significance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br/>
            </w:r>
            <w:r w:rsidR="00951CF2" w:rsidRPr="007A2D49">
              <w:rPr>
                <w:rFonts w:eastAsia="Times New Roman"/>
                <w:i/>
                <w:spacing w:val="-4"/>
                <w:sz w:val="22"/>
                <w:szCs w:val="22"/>
              </w:rPr>
              <w:t>Changing belief in existing theories. Suggesting modifications. Suggesting new theories.</w:t>
            </w:r>
            <w:r w:rsidR="00951CF2" w:rsidRPr="00951CF2">
              <w:rPr>
                <w:rFonts w:eastAsia="Times New Roman"/>
                <w:i/>
                <w:sz w:val="22"/>
                <w:szCs w:val="22"/>
              </w:rPr>
              <w:br/>
            </w:r>
            <w:r w:rsidR="00951CF2" w:rsidRPr="00951CF2">
              <w:rPr>
                <w:i/>
                <w:spacing w:val="-4"/>
                <w:sz w:val="22"/>
                <w:szCs w:val="22"/>
              </w:rPr>
              <w:t>Basis for gaining more knowledge, relationship to other results, basis for generalization</w:t>
            </w:r>
            <w:r w:rsidR="00951CF2" w:rsidRPr="00951CF2">
              <w:rPr>
                <w:i/>
                <w:sz w:val="22"/>
                <w:szCs w:val="22"/>
              </w:rPr>
              <w:t>.</w:t>
            </w:r>
          </w:p>
          <w:p w14:paraId="40C88AC5" w14:textId="77777777" w:rsidR="00861A6D" w:rsidRPr="0034036B" w:rsidRDefault="00FC695A" w:rsidP="00A9763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F564AD" w14:paraId="3D2D25D8" w14:textId="77777777" w:rsidTr="00A9763B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7E49A1" w14:textId="77777777" w:rsidR="00F564AD" w:rsidRPr="00861A6D" w:rsidRDefault="00951CF2" w:rsidP="00A9763B">
            <w:pPr>
              <w:ind w:left="288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1.6.2 </w:t>
            </w:r>
            <w:r w:rsidR="00F564AD">
              <w:rPr>
                <w:b/>
                <w:bCs/>
                <w:sz w:val="24"/>
                <w:szCs w:val="24"/>
              </w:rPr>
              <w:t>Practical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542EC1">
              <w:rPr>
                <w:b/>
                <w:sz w:val="24"/>
                <w:szCs w:val="24"/>
              </w:rPr>
              <w:t>contribution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DB63E8" w14:textId="77777777" w:rsidR="002976CA" w:rsidRDefault="00F564AD" w:rsidP="00A9763B">
            <w:pPr>
              <w:spacing w:after="120"/>
              <w:rPr>
                <w:b/>
                <w:sz w:val="24"/>
                <w:szCs w:val="24"/>
              </w:rPr>
            </w:pPr>
            <w:r w:rsidRPr="00861A6D">
              <w:rPr>
                <w:b/>
                <w:sz w:val="24"/>
                <w:szCs w:val="24"/>
              </w:rPr>
              <w:t>Practical significance</w:t>
            </w:r>
            <w:r w:rsidR="002976CA">
              <w:rPr>
                <w:b/>
                <w:sz w:val="24"/>
                <w:szCs w:val="24"/>
              </w:rPr>
              <w:t>.</w:t>
            </w:r>
          </w:p>
          <w:p w14:paraId="4A947A85" w14:textId="77777777" w:rsidR="00F564AD" w:rsidRPr="0034036B" w:rsidRDefault="00FC695A" w:rsidP="00A9763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0E10D0" w14:paraId="5AAFFEEB" w14:textId="77777777" w:rsidTr="00A9763B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11AE08" w14:textId="77777777" w:rsidR="000E10D0" w:rsidRDefault="000E10D0" w:rsidP="00A9763B">
            <w:pPr>
              <w:ind w:left="288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.6.3 Importance for a specific decision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4E253A" w14:textId="77777777" w:rsidR="000E10D0" w:rsidRDefault="000E10D0" w:rsidP="00A9763B">
            <w:pPr>
              <w:spacing w:after="120"/>
              <w:rPr>
                <w:sz w:val="24"/>
                <w:szCs w:val="24"/>
              </w:rPr>
            </w:pPr>
            <w:r w:rsidRPr="00380925">
              <w:rPr>
                <w:rFonts w:eastAsia="Calibri"/>
                <w:b/>
                <w:sz w:val="24"/>
                <w:szCs w:val="24"/>
              </w:rPr>
              <w:t xml:space="preserve">For a specific design question or decision on a specific action, </w:t>
            </w:r>
            <w:r>
              <w:rPr>
                <w:rFonts w:eastAsia="Calibri"/>
                <w:b/>
                <w:sz w:val="24"/>
                <w:szCs w:val="24"/>
              </w:rPr>
              <w:br/>
            </w:r>
            <w:r w:rsidRPr="00380925">
              <w:rPr>
                <w:rFonts w:eastAsia="Calibri"/>
                <w:b/>
                <w:sz w:val="24"/>
                <w:szCs w:val="24"/>
              </w:rPr>
              <w:t xml:space="preserve">discuss the importance </w:t>
            </w:r>
            <w:r w:rsidRPr="00380925">
              <w:rPr>
                <w:rFonts w:ascii="Times New Roman Bold" w:eastAsia="Calibri" w:hAnsi="Times New Roman Bold"/>
                <w:b/>
                <w:spacing w:val="-6"/>
                <w:sz w:val="24"/>
                <w:szCs w:val="24"/>
              </w:rPr>
              <w:t>of getting an answer to the research question and other knowledge gained from the study</w:t>
            </w:r>
            <w:r>
              <w:rPr>
                <w:rFonts w:ascii="Times New Roman Bold" w:eastAsia="Calibri" w:hAnsi="Times New Roman Bold"/>
                <w:b/>
                <w:spacing w:val="-6"/>
                <w:sz w:val="24"/>
                <w:szCs w:val="24"/>
              </w:rPr>
              <w:br/>
            </w:r>
            <w:r w:rsidRPr="00FC695A">
              <w:rPr>
                <w:b/>
                <w:i/>
                <w:sz w:val="24"/>
                <w:szCs w:val="24"/>
              </w:rPr>
              <w:t xml:space="preserve">Here </w:t>
            </w:r>
            <w:r w:rsidR="009066EA" w:rsidRPr="00FC695A">
              <w:rPr>
                <w:b/>
                <w:i/>
                <w:sz w:val="24"/>
                <w:szCs w:val="24"/>
              </w:rPr>
              <w:t xml:space="preserve">optional </w:t>
            </w:r>
            <w:r w:rsidR="009066EA">
              <w:rPr>
                <w:i/>
                <w:sz w:val="24"/>
                <w:szCs w:val="24"/>
              </w:rPr>
              <w:t xml:space="preserve">and </w:t>
            </w:r>
            <w:r>
              <w:rPr>
                <w:i/>
                <w:sz w:val="24"/>
                <w:szCs w:val="24"/>
              </w:rPr>
              <w:t>very brief (see the examples). Elaborated in the Research Proposal.</w:t>
            </w:r>
          </w:p>
          <w:p w14:paraId="35F6DE04" w14:textId="77777777" w:rsidR="000E10D0" w:rsidRPr="000E10D0" w:rsidRDefault="00FC695A" w:rsidP="00A9763B">
            <w:pPr>
              <w:spacing w:after="120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</w:tbl>
    <w:p w14:paraId="2CD35171" w14:textId="77777777" w:rsidR="00350283" w:rsidRDefault="00350283" w:rsidP="00A9763B">
      <w:bookmarkStart w:id="1" w:name="_Hlk64142405"/>
      <w:bookmarkEnd w:id="1"/>
    </w:p>
    <w:p w14:paraId="41E82E3F" w14:textId="77777777" w:rsidR="00FC695A" w:rsidRDefault="00FC695A" w:rsidP="00A9763B">
      <w:pPr>
        <w:sectPr w:rsidR="00FC695A" w:rsidSect="00B00B1D">
          <w:headerReference w:type="default" r:id="rId9"/>
          <w:pgSz w:w="12240" w:h="15840" w:code="1"/>
          <w:pgMar w:top="720" w:right="936" w:bottom="720" w:left="936" w:header="720" w:footer="720" w:gutter="0"/>
          <w:cols w:space="720"/>
          <w:titlePg/>
          <w:docGrid w:linePitch="360"/>
        </w:sectPr>
      </w:pPr>
    </w:p>
    <w:p w14:paraId="03430AB2" w14:textId="77777777" w:rsidR="00FC695A" w:rsidRDefault="00FC695A" w:rsidP="00FC695A">
      <w:pPr>
        <w:rPr>
          <w:sz w:val="24"/>
          <w:szCs w:val="24"/>
        </w:rPr>
      </w:pPr>
    </w:p>
    <w:p w14:paraId="3DFE000B" w14:textId="77777777" w:rsidR="00FC695A" w:rsidRDefault="00FC695A" w:rsidP="00FC695A">
      <w:pPr>
        <w:jc w:val="center"/>
        <w:rPr>
          <w:sz w:val="24"/>
          <w:szCs w:val="24"/>
        </w:rPr>
      </w:pPr>
      <w:r>
        <w:rPr>
          <w:b/>
          <w:bCs/>
          <w:sz w:val="28"/>
          <w:szCs w:val="28"/>
        </w:rPr>
        <w:t>Deliverable 2 Template</w:t>
      </w:r>
      <w:r w:rsidR="00B00B1D">
        <w:rPr>
          <w:b/>
          <w:bCs/>
          <w:sz w:val="28"/>
          <w:szCs w:val="28"/>
        </w:rPr>
        <w:t>.</w:t>
      </w:r>
      <w:r>
        <w:rPr>
          <w:b/>
          <w:bCs/>
          <w:sz w:val="28"/>
          <w:szCs w:val="28"/>
        </w:rPr>
        <w:t xml:space="preserve"> Topic 2</w:t>
      </w:r>
      <w:r>
        <w:rPr>
          <w:b/>
          <w:bCs/>
          <w:sz w:val="28"/>
          <w:szCs w:val="28"/>
        </w:rPr>
        <w:br/>
      </w:r>
      <w:r w:rsidRPr="000C2236">
        <w:rPr>
          <w:b/>
          <w:bCs/>
          <w:sz w:val="28"/>
          <w:szCs w:val="28"/>
        </w:rPr>
        <w:t xml:space="preserve">Framework for </w:t>
      </w:r>
      <w:r>
        <w:rPr>
          <w:b/>
          <w:bCs/>
          <w:sz w:val="28"/>
          <w:szCs w:val="28"/>
        </w:rPr>
        <w:t xml:space="preserve">defining and </w:t>
      </w:r>
      <w:r w:rsidRPr="000C2236">
        <w:rPr>
          <w:b/>
          <w:bCs/>
          <w:sz w:val="28"/>
          <w:szCs w:val="28"/>
        </w:rPr>
        <w:t>analyzing a research topic</w:t>
      </w:r>
    </w:p>
    <w:p w14:paraId="5454745F" w14:textId="77777777" w:rsidR="00FC695A" w:rsidRDefault="00FC695A" w:rsidP="00FC695A">
      <w:pPr>
        <w:rPr>
          <w:sz w:val="24"/>
          <w:szCs w:val="24"/>
        </w:rPr>
      </w:pPr>
    </w:p>
    <w:tbl>
      <w:tblPr>
        <w:tblW w:w="10368" w:type="dxa"/>
        <w:tblCellMar>
          <w:top w:w="115" w:type="dxa"/>
          <w:left w:w="115" w:type="dxa"/>
          <w:bottom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512"/>
        <w:gridCol w:w="7856"/>
      </w:tblGrid>
      <w:tr w:rsidR="00FC695A" w14:paraId="2AE9F831" w14:textId="77777777" w:rsidTr="0062437D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47015134" w14:textId="77777777" w:rsidR="00FC695A" w:rsidRPr="0034036B" w:rsidRDefault="00FC695A" w:rsidP="0062437D">
            <w:pPr>
              <w:rPr>
                <w:b/>
                <w:sz w:val="24"/>
                <w:szCs w:val="24"/>
              </w:rPr>
            </w:pPr>
            <w:r w:rsidRPr="0034036B">
              <w:rPr>
                <w:b/>
                <w:sz w:val="24"/>
                <w:szCs w:val="24"/>
              </w:rPr>
              <w:t>T</w:t>
            </w:r>
            <w:r>
              <w:rPr>
                <w:b/>
                <w:sz w:val="24"/>
                <w:szCs w:val="24"/>
              </w:rPr>
              <w:t>itle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189518ED" w14:textId="77777777" w:rsidR="00FC695A" w:rsidRPr="0034036B" w:rsidRDefault="00FC695A" w:rsidP="0062437D">
            <w:pPr>
              <w:rPr>
                <w:b/>
                <w:sz w:val="24"/>
                <w:szCs w:val="24"/>
              </w:rPr>
            </w:pPr>
          </w:p>
        </w:tc>
      </w:tr>
      <w:tr w:rsidR="00FC695A" w14:paraId="12B8C257" w14:textId="77777777" w:rsidTr="0062437D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6CE33D33" w14:textId="77777777" w:rsidR="00FC695A" w:rsidRPr="00861A6D" w:rsidRDefault="00FC695A" w:rsidP="0062437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1.2 </w:t>
            </w:r>
            <w:r w:rsidRPr="00861A6D">
              <w:rPr>
                <w:b/>
                <w:bCs/>
                <w:sz w:val="24"/>
                <w:szCs w:val="24"/>
              </w:rPr>
              <w:t>Topic</w:t>
            </w:r>
            <w:r>
              <w:rPr>
                <w:b/>
                <w:bCs/>
                <w:sz w:val="24"/>
                <w:szCs w:val="24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br/>
              <w:t>Research question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64AFBFB7" w14:textId="77777777" w:rsidR="00FC695A" w:rsidRDefault="00FC695A" w:rsidP="0062437D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opic / </w:t>
            </w:r>
            <w:r w:rsidRPr="00861A6D">
              <w:rPr>
                <w:b/>
                <w:bCs/>
                <w:sz w:val="24"/>
                <w:szCs w:val="24"/>
              </w:rPr>
              <w:t>Research questions / foreshadowing questions</w:t>
            </w:r>
            <w:r w:rsidRPr="00861A6D">
              <w:rPr>
                <w:sz w:val="24"/>
                <w:szCs w:val="24"/>
              </w:rPr>
              <w:t xml:space="preserve"> (aspects of the topic)</w:t>
            </w:r>
          </w:p>
          <w:p w14:paraId="455AC8CA" w14:textId="77777777" w:rsidR="00FC695A" w:rsidRPr="00951CF2" w:rsidRDefault="00FC695A" w:rsidP="0062437D">
            <w:pPr>
              <w:spacing w:after="120"/>
              <w:rPr>
                <w:sz w:val="22"/>
                <w:szCs w:val="22"/>
              </w:rPr>
            </w:pPr>
            <w:r w:rsidRPr="00951CF2">
              <w:rPr>
                <w:i/>
                <w:spacing w:val="-4"/>
                <w:sz w:val="22"/>
                <w:szCs w:val="22"/>
              </w:rPr>
              <w:t>Can include hypotheses; for each give reasons for your belief that the hypothesis is plausibl</w:t>
            </w:r>
            <w:r w:rsidRPr="00951CF2">
              <w:rPr>
                <w:spacing w:val="-4"/>
                <w:sz w:val="22"/>
                <w:szCs w:val="22"/>
              </w:rPr>
              <w:t>e.</w:t>
            </w:r>
          </w:p>
          <w:p w14:paraId="46D5CA25" w14:textId="77777777" w:rsidR="00FC695A" w:rsidRPr="0034036B" w:rsidRDefault="00FC695A" w:rsidP="0062437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FC695A" w14:paraId="755812D5" w14:textId="77777777" w:rsidTr="0062437D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55042F5D" w14:textId="77777777" w:rsidR="00FC695A" w:rsidRDefault="00FC695A" w:rsidP="0062437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.3 Source of topic</w:t>
            </w:r>
          </w:p>
          <w:p w14:paraId="1C99DFA0" w14:textId="77777777" w:rsidR="00FC695A" w:rsidRPr="00071572" w:rsidRDefault="00FC695A" w:rsidP="0062437D">
            <w:pPr>
              <w:rPr>
                <w:bCs/>
                <w:sz w:val="24"/>
                <w:szCs w:val="24"/>
              </w:rPr>
            </w:pPr>
            <w:r w:rsidRPr="00071572">
              <w:rPr>
                <w:bCs/>
                <w:sz w:val="24"/>
                <w:szCs w:val="24"/>
              </w:rPr>
              <w:t>(</w:t>
            </w:r>
            <w:proofErr w:type="gramStart"/>
            <w:r w:rsidRPr="00071572">
              <w:rPr>
                <w:bCs/>
                <w:sz w:val="24"/>
                <w:szCs w:val="24"/>
              </w:rPr>
              <w:t>related</w:t>
            </w:r>
            <w:proofErr w:type="gramEnd"/>
            <w:r w:rsidRPr="00071572">
              <w:rPr>
                <w:bCs/>
                <w:sz w:val="24"/>
                <w:szCs w:val="24"/>
              </w:rPr>
              <w:t xml:space="preserve"> to Significance)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5624B29F" w14:textId="77777777" w:rsidR="00FC695A" w:rsidRPr="00951CF2" w:rsidRDefault="00FC695A" w:rsidP="0062437D">
            <w:pPr>
              <w:spacing w:after="120"/>
              <w:rPr>
                <w:rFonts w:ascii="Times New Roman Bold" w:hAnsi="Times New Roman Bold" w:hint="eastAsia"/>
                <w:bCs/>
                <w:spacing w:val="-4"/>
                <w:sz w:val="24"/>
                <w:szCs w:val="24"/>
              </w:rPr>
            </w:pPr>
            <w:r w:rsidRPr="00951CF2">
              <w:rPr>
                <w:rFonts w:ascii="Times New Roman Bold" w:hAnsi="Times New Roman Bold"/>
                <w:b/>
                <w:bCs/>
                <w:spacing w:val="-4"/>
                <w:sz w:val="24"/>
                <w:szCs w:val="24"/>
              </w:rPr>
              <w:t>How did you come upon this topic? What prompted your interest in the topic?</w:t>
            </w:r>
          </w:p>
          <w:p w14:paraId="58E57220" w14:textId="77777777" w:rsidR="00FC695A" w:rsidRPr="0034036B" w:rsidRDefault="00FC695A" w:rsidP="0062437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FC695A" w14:paraId="465E1558" w14:textId="77777777" w:rsidTr="0062437D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4ED77415" w14:textId="77777777" w:rsidR="00FC695A" w:rsidRPr="00951CF2" w:rsidRDefault="00FC695A" w:rsidP="0062437D">
            <w:pPr>
              <w:rPr>
                <w:rFonts w:ascii="Times New Roman Bold" w:hAnsi="Times New Roman Bold" w:hint="eastAsia"/>
                <w:b/>
                <w:bCs/>
                <w:spacing w:val="-4"/>
                <w:sz w:val="24"/>
                <w:szCs w:val="24"/>
              </w:rPr>
            </w:pPr>
            <w:r w:rsidRPr="00951CF2">
              <w:rPr>
                <w:rFonts w:ascii="Times New Roman Bold" w:hAnsi="Times New Roman Bold"/>
                <w:b/>
                <w:bCs/>
                <w:spacing w:val="-4"/>
                <w:sz w:val="24"/>
                <w:szCs w:val="24"/>
              </w:rPr>
              <w:t>3.1 Relevant theorie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3A8D2976" w14:textId="77777777" w:rsidR="00FC695A" w:rsidRDefault="00FC695A" w:rsidP="0062437D">
            <w:pPr>
              <w:spacing w:after="120"/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ories that might be helpful in studying the topic</w:t>
            </w:r>
          </w:p>
          <w:p w14:paraId="547C79EB" w14:textId="77777777" w:rsidR="00FC695A" w:rsidRPr="00FD1C32" w:rsidRDefault="00FC695A" w:rsidP="0062437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FC695A" w14:paraId="6B96D39C" w14:textId="77777777" w:rsidTr="0062437D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2265BD2B" w14:textId="77777777" w:rsidR="00FC695A" w:rsidRPr="00861A6D" w:rsidRDefault="00FC695A" w:rsidP="0062437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.2 Major variable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3416D930" w14:textId="77777777" w:rsidR="00FC695A" w:rsidRPr="0034036B" w:rsidRDefault="00FC695A" w:rsidP="0062437D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ajor variables.</w:t>
            </w:r>
            <w:r w:rsidRPr="00861A6D">
              <w:rPr>
                <w:bCs/>
                <w:sz w:val="24"/>
                <w:szCs w:val="24"/>
              </w:rPr>
              <w:t xml:space="preserve"> </w:t>
            </w:r>
            <w:r w:rsidRPr="00FF22E0">
              <w:rPr>
                <w:bCs/>
                <w:i/>
                <w:spacing w:val="-4"/>
                <w:sz w:val="24"/>
                <w:szCs w:val="24"/>
              </w:rPr>
              <w:t>Just a heading, enter variables in the appropriate rows below</w:t>
            </w:r>
            <w:r w:rsidRPr="00951CF2">
              <w:rPr>
                <w:bCs/>
                <w:i/>
                <w:sz w:val="24"/>
                <w:szCs w:val="24"/>
              </w:rPr>
              <w:t>.</w:t>
            </w:r>
          </w:p>
        </w:tc>
      </w:tr>
      <w:tr w:rsidR="00FC695A" w14:paraId="0D363632" w14:textId="77777777" w:rsidTr="0062437D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14410B53" w14:textId="77777777" w:rsidR="00FC695A" w:rsidRPr="00CA0388" w:rsidRDefault="00FC695A" w:rsidP="0062437D">
            <w:pPr>
              <w:ind w:left="216"/>
              <w:rPr>
                <w:rFonts w:ascii="Times New Roman Bold" w:hAnsi="Times New Roman Bold" w:hint="eastAsia"/>
                <w:b/>
                <w:spacing w:val="-12"/>
                <w:sz w:val="24"/>
                <w:szCs w:val="24"/>
              </w:rPr>
            </w:pPr>
            <w:r w:rsidRPr="00CA0388">
              <w:rPr>
                <w:rFonts w:ascii="Times New Roman Bold" w:hAnsi="Times New Roman Bold"/>
                <w:b/>
                <w:spacing w:val="-12"/>
                <w:sz w:val="24"/>
                <w:szCs w:val="24"/>
              </w:rPr>
              <w:t>Descriptive variables</w:t>
            </w:r>
            <w:r>
              <w:rPr>
                <w:rFonts w:ascii="Times New Roman Bold" w:hAnsi="Times New Roman Bold"/>
                <w:b/>
                <w:spacing w:val="-12"/>
                <w:sz w:val="24"/>
                <w:szCs w:val="24"/>
              </w:rPr>
              <w:br/>
            </w:r>
            <w:r w:rsidRPr="00CA0388">
              <w:rPr>
                <w:bCs/>
                <w:i/>
                <w:spacing w:val="-8"/>
                <w:sz w:val="24"/>
                <w:szCs w:val="24"/>
              </w:rPr>
              <w:t>For descriptive studie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1E5C282D" w14:textId="77777777" w:rsidR="00FC695A" w:rsidRDefault="00FC695A" w:rsidP="0062437D">
            <w:pPr>
              <w:spacing w:after="120"/>
              <w:rPr>
                <w:bCs/>
                <w:sz w:val="24"/>
                <w:szCs w:val="24"/>
              </w:rPr>
            </w:pPr>
            <w:r w:rsidRPr="00951CF2">
              <w:rPr>
                <w:b/>
                <w:bCs/>
                <w:sz w:val="24"/>
                <w:szCs w:val="24"/>
              </w:rPr>
              <w:t>Important characteristics for describing a case</w:t>
            </w:r>
            <w:r>
              <w:rPr>
                <w:bCs/>
                <w:sz w:val="24"/>
                <w:szCs w:val="24"/>
              </w:rPr>
              <w:t>.</w:t>
            </w:r>
          </w:p>
          <w:p w14:paraId="507E0297" w14:textId="77777777" w:rsidR="00FC695A" w:rsidRDefault="00FC695A" w:rsidP="0062437D">
            <w:p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FC695A" w14:paraId="5C9CA544" w14:textId="77777777" w:rsidTr="0062437D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73C9DFBF" w14:textId="77777777" w:rsidR="00FC695A" w:rsidRPr="00CA0388" w:rsidRDefault="00FC695A" w:rsidP="0062437D">
            <w:pPr>
              <w:ind w:left="216"/>
              <w:rPr>
                <w:rFonts w:ascii="Times New Roman Bold" w:hAnsi="Times New Roman Bold" w:hint="eastAsia"/>
                <w:b/>
                <w:spacing w:val="-12"/>
                <w:sz w:val="24"/>
                <w:szCs w:val="24"/>
              </w:rPr>
            </w:pPr>
            <w:r w:rsidRPr="00CA0388">
              <w:rPr>
                <w:rFonts w:ascii="Times New Roman Bold" w:hAnsi="Times New Roman Bold"/>
                <w:b/>
                <w:spacing w:val="-12"/>
                <w:sz w:val="24"/>
                <w:szCs w:val="24"/>
              </w:rPr>
              <w:t>Independent variables</w:t>
            </w:r>
            <w:r>
              <w:rPr>
                <w:rFonts w:ascii="Times New Roman Bold" w:hAnsi="Times New Roman Bold"/>
                <w:b/>
                <w:spacing w:val="-12"/>
                <w:sz w:val="24"/>
                <w:szCs w:val="24"/>
              </w:rPr>
              <w:br/>
            </w:r>
            <w:r w:rsidRPr="00CA0388">
              <w:rPr>
                <w:bCs/>
                <w:i/>
                <w:spacing w:val="-8"/>
                <w:sz w:val="22"/>
                <w:szCs w:val="22"/>
              </w:rPr>
              <w:t>For explanatory studie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22999C72" w14:textId="77777777" w:rsidR="00FC695A" w:rsidRPr="00951CF2" w:rsidRDefault="00FC695A" w:rsidP="0062437D">
            <w:pPr>
              <w:spacing w:after="120"/>
              <w:rPr>
                <w:sz w:val="22"/>
                <w:szCs w:val="22"/>
              </w:rPr>
            </w:pPr>
            <w:r>
              <w:rPr>
                <w:b/>
                <w:sz w:val="24"/>
                <w:szCs w:val="24"/>
              </w:rPr>
              <w:t>Independent variables (causal factors)</w:t>
            </w:r>
          </w:p>
          <w:p w14:paraId="7A139734" w14:textId="77777777" w:rsidR="00FC695A" w:rsidRDefault="00FC695A" w:rsidP="0062437D">
            <w:pPr>
              <w:rPr>
                <w:b/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FC695A" w14:paraId="09225AB3" w14:textId="77777777" w:rsidTr="0062437D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007D19D1" w14:textId="77777777" w:rsidR="00FC695A" w:rsidRPr="00CA0388" w:rsidRDefault="00FC695A" w:rsidP="0062437D">
            <w:pPr>
              <w:ind w:left="216"/>
              <w:rPr>
                <w:rFonts w:ascii="Times New Roman Bold" w:hAnsi="Times New Roman Bold" w:hint="eastAsia"/>
                <w:b/>
                <w:spacing w:val="-12"/>
                <w:sz w:val="24"/>
                <w:szCs w:val="24"/>
              </w:rPr>
            </w:pPr>
            <w:r w:rsidRPr="00CA0388">
              <w:rPr>
                <w:rFonts w:ascii="Times New Roman Bold" w:hAnsi="Times New Roman Bold"/>
                <w:b/>
                <w:spacing w:val="-12"/>
                <w:sz w:val="24"/>
                <w:szCs w:val="24"/>
              </w:rPr>
              <w:t>Dependent variables</w:t>
            </w:r>
            <w:r>
              <w:rPr>
                <w:rFonts w:ascii="Times New Roman Bold" w:hAnsi="Times New Roman Bold"/>
                <w:b/>
                <w:spacing w:val="-12"/>
                <w:sz w:val="24"/>
                <w:szCs w:val="24"/>
              </w:rPr>
              <w:br/>
            </w:r>
            <w:r w:rsidRPr="00CA0388">
              <w:rPr>
                <w:bCs/>
                <w:i/>
                <w:spacing w:val="-8"/>
                <w:sz w:val="22"/>
                <w:szCs w:val="22"/>
              </w:rPr>
              <w:t>For explanatory studie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5A5420EB" w14:textId="77777777" w:rsidR="00FC695A" w:rsidRPr="00951CF2" w:rsidRDefault="00FC695A" w:rsidP="0062437D">
            <w:pPr>
              <w:spacing w:after="120"/>
              <w:rPr>
                <w:sz w:val="22"/>
                <w:szCs w:val="22"/>
              </w:rPr>
            </w:pPr>
            <w:r>
              <w:rPr>
                <w:b/>
                <w:sz w:val="24"/>
                <w:szCs w:val="24"/>
              </w:rPr>
              <w:t xml:space="preserve">Dependent variables (effects) </w:t>
            </w:r>
          </w:p>
          <w:p w14:paraId="687FC7D6" w14:textId="77777777" w:rsidR="00FC695A" w:rsidRDefault="00FC695A" w:rsidP="0062437D">
            <w:pPr>
              <w:rPr>
                <w:b/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FC695A" w14:paraId="30EDE1ED" w14:textId="77777777" w:rsidTr="0062437D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05FE4578" w14:textId="77777777" w:rsidR="00FC695A" w:rsidRPr="00CA0388" w:rsidRDefault="00FC695A" w:rsidP="0062437D">
            <w:pPr>
              <w:ind w:left="216"/>
              <w:rPr>
                <w:rFonts w:ascii="Times New Roman Bold" w:hAnsi="Times New Roman Bold" w:hint="eastAsia"/>
                <w:b/>
                <w:spacing w:val="-12"/>
                <w:sz w:val="24"/>
                <w:szCs w:val="24"/>
              </w:rPr>
            </w:pPr>
            <w:r w:rsidRPr="00CA0388">
              <w:rPr>
                <w:rFonts w:ascii="Times New Roman Bold" w:hAnsi="Times New Roman Bold"/>
                <w:b/>
                <w:spacing w:val="-12"/>
                <w:sz w:val="24"/>
                <w:szCs w:val="24"/>
              </w:rPr>
              <w:t>Other variables</w:t>
            </w:r>
            <w:r>
              <w:rPr>
                <w:rFonts w:ascii="Times New Roman Bold" w:hAnsi="Times New Roman Bold"/>
                <w:b/>
                <w:spacing w:val="-12"/>
                <w:sz w:val="24"/>
                <w:szCs w:val="24"/>
              </w:rPr>
              <w:br/>
            </w:r>
            <w:r w:rsidRPr="00CA0388">
              <w:rPr>
                <w:bCs/>
                <w:i/>
                <w:spacing w:val="-8"/>
                <w:sz w:val="22"/>
                <w:szCs w:val="22"/>
              </w:rPr>
              <w:t>For explanatory studie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06BBC82A" w14:textId="77777777" w:rsidR="00FC695A" w:rsidRDefault="00FC695A" w:rsidP="0062437D">
            <w:pPr>
              <w:rPr>
                <w:b/>
                <w:sz w:val="24"/>
                <w:szCs w:val="24"/>
              </w:rPr>
            </w:pPr>
            <w:r w:rsidRPr="005F18C0">
              <w:rPr>
                <w:b/>
                <w:sz w:val="24"/>
                <w:szCs w:val="24"/>
              </w:rPr>
              <w:t>Other variables</w:t>
            </w:r>
          </w:p>
          <w:p w14:paraId="6CFAB63E" w14:textId="77777777" w:rsidR="00FC695A" w:rsidRPr="00951CF2" w:rsidRDefault="00FC695A" w:rsidP="0062437D">
            <w:pPr>
              <w:spacing w:after="120"/>
              <w:rPr>
                <w:sz w:val="22"/>
                <w:szCs w:val="22"/>
              </w:rPr>
            </w:pPr>
            <w:r w:rsidRPr="00951CF2">
              <w:rPr>
                <w:i/>
                <w:sz w:val="24"/>
                <w:szCs w:val="24"/>
              </w:rPr>
              <w:t>Mediating variables, control variables, variables not in a causal relationship</w:t>
            </w:r>
          </w:p>
          <w:p w14:paraId="692E5132" w14:textId="77777777" w:rsidR="00FC695A" w:rsidRPr="005F18C0" w:rsidRDefault="00FC695A" w:rsidP="0062437D">
            <w:pPr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FC695A" w14:paraId="73DA47F2" w14:textId="77777777" w:rsidTr="0062437D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01171E" w14:textId="77777777" w:rsidR="00FC695A" w:rsidRPr="00861A6D" w:rsidRDefault="00FC695A" w:rsidP="0062437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 Method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E0A175" w14:textId="77777777" w:rsidR="00FC695A" w:rsidRPr="00951CF2" w:rsidRDefault="00FC695A" w:rsidP="0062437D">
            <w:pPr>
              <w:spacing w:after="120"/>
              <w:rPr>
                <w:sz w:val="22"/>
                <w:szCs w:val="22"/>
              </w:rPr>
            </w:pPr>
            <w:r>
              <w:rPr>
                <w:b/>
                <w:bCs/>
                <w:sz w:val="24"/>
                <w:szCs w:val="24"/>
              </w:rPr>
              <w:t>Methods</w:t>
            </w:r>
            <w:r w:rsidRPr="00861A6D">
              <w:rPr>
                <w:bCs/>
                <w:sz w:val="24"/>
                <w:szCs w:val="24"/>
              </w:rPr>
              <w:t xml:space="preserve"> </w:t>
            </w:r>
            <w:r w:rsidRPr="00951CF2">
              <w:rPr>
                <w:bCs/>
                <w:i/>
                <w:sz w:val="24"/>
                <w:szCs w:val="24"/>
              </w:rPr>
              <w:t>Very brief</w:t>
            </w:r>
          </w:p>
          <w:p w14:paraId="719ECAE3" w14:textId="77777777" w:rsidR="00FC695A" w:rsidRPr="0034036B" w:rsidRDefault="00FC695A" w:rsidP="0062437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FC695A" w14:paraId="7745FE5E" w14:textId="77777777" w:rsidTr="0062437D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single" w:sz="8" w:space="0" w:color="auto"/>
              <w:right w:val="single" w:sz="6" w:space="0" w:color="000000"/>
            </w:tcBorders>
          </w:tcPr>
          <w:p w14:paraId="1806F4E5" w14:textId="77777777" w:rsidR="00FC695A" w:rsidRDefault="00FC695A" w:rsidP="0062437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pacing w:val="-8"/>
                <w:sz w:val="24"/>
                <w:szCs w:val="24"/>
              </w:rPr>
              <w:t xml:space="preserve">1.5 </w:t>
            </w:r>
            <w:r w:rsidRPr="0034036B">
              <w:rPr>
                <w:b/>
                <w:bCs/>
                <w:spacing w:val="-8"/>
                <w:sz w:val="24"/>
                <w:szCs w:val="24"/>
              </w:rPr>
              <w:t>Can be answered</w:t>
            </w:r>
            <w:r>
              <w:rPr>
                <w:b/>
                <w:bCs/>
                <w:sz w:val="24"/>
                <w:szCs w:val="24"/>
              </w:rPr>
              <w:t xml:space="preserve"> by research?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single" w:sz="8" w:space="0" w:color="auto"/>
              <w:right w:val="single" w:sz="6" w:space="0" w:color="000000"/>
            </w:tcBorders>
          </w:tcPr>
          <w:p w14:paraId="5DEDB0E8" w14:textId="77777777" w:rsidR="00FC695A" w:rsidRPr="00951CF2" w:rsidRDefault="00FC695A" w:rsidP="0062437D">
            <w:pPr>
              <w:rPr>
                <w:b/>
                <w:bCs/>
                <w:sz w:val="24"/>
                <w:szCs w:val="24"/>
              </w:rPr>
            </w:pPr>
            <w:r w:rsidRPr="0034036B">
              <w:rPr>
                <w:b/>
                <w:bCs/>
                <w:spacing w:val="-8"/>
                <w:sz w:val="24"/>
                <w:szCs w:val="24"/>
              </w:rPr>
              <w:t>Can be answered</w:t>
            </w:r>
            <w:r>
              <w:rPr>
                <w:b/>
                <w:bCs/>
                <w:sz w:val="24"/>
                <w:szCs w:val="24"/>
              </w:rPr>
              <w:t xml:space="preserve"> by research? How? Or why not?</w:t>
            </w:r>
          </w:p>
          <w:p w14:paraId="02A8AB92" w14:textId="77777777" w:rsidR="00FC695A" w:rsidRPr="00951CF2" w:rsidRDefault="00FC695A" w:rsidP="0062437D">
            <w:pPr>
              <w:rPr>
                <w:bCs/>
                <w:i/>
                <w:sz w:val="24"/>
                <w:szCs w:val="24"/>
              </w:rPr>
            </w:pPr>
            <w:r w:rsidRPr="00951CF2">
              <w:rPr>
                <w:bCs/>
                <w:i/>
                <w:sz w:val="24"/>
                <w:szCs w:val="24"/>
              </w:rPr>
              <w:t>Can outcomes be measured?</w:t>
            </w:r>
          </w:p>
          <w:p w14:paraId="1BCABA1C" w14:textId="77777777" w:rsidR="00FC695A" w:rsidRPr="00951CF2" w:rsidRDefault="00FC695A" w:rsidP="0062437D">
            <w:pPr>
              <w:rPr>
                <w:bCs/>
                <w:i/>
                <w:sz w:val="24"/>
                <w:szCs w:val="24"/>
              </w:rPr>
            </w:pPr>
            <w:r w:rsidRPr="00951CF2">
              <w:rPr>
                <w:bCs/>
                <w:i/>
                <w:sz w:val="24"/>
                <w:szCs w:val="24"/>
              </w:rPr>
              <w:t>Do outcomes appear within the time frame of the study? Or are there "sleeper outcomes" that take a long time to appear?</w:t>
            </w:r>
          </w:p>
          <w:p w14:paraId="4B52953F" w14:textId="77777777" w:rsidR="00FC695A" w:rsidRPr="00951CF2" w:rsidRDefault="00FC695A" w:rsidP="0062437D">
            <w:pPr>
              <w:rPr>
                <w:bCs/>
                <w:i/>
                <w:sz w:val="24"/>
                <w:szCs w:val="24"/>
              </w:rPr>
            </w:pPr>
            <w:r w:rsidRPr="00951CF2">
              <w:rPr>
                <w:bCs/>
                <w:i/>
                <w:sz w:val="24"/>
                <w:szCs w:val="24"/>
              </w:rPr>
              <w:t>Can factors other than those being investigated be ruled out or controlled?</w:t>
            </w:r>
          </w:p>
          <w:p w14:paraId="3A3470E5" w14:textId="77777777" w:rsidR="00FC695A" w:rsidRPr="00951CF2" w:rsidRDefault="00FC695A" w:rsidP="0062437D">
            <w:pPr>
              <w:spacing w:after="120"/>
              <w:rPr>
                <w:sz w:val="22"/>
                <w:szCs w:val="22"/>
              </w:rPr>
            </w:pPr>
            <w:r w:rsidRPr="00951CF2">
              <w:rPr>
                <w:bCs/>
                <w:i/>
                <w:sz w:val="24"/>
                <w:szCs w:val="24"/>
              </w:rPr>
              <w:t xml:space="preserve">Can the data needed be collected? </w:t>
            </w:r>
          </w:p>
          <w:p w14:paraId="08DBE753" w14:textId="77777777" w:rsidR="00FC695A" w:rsidRPr="00197B9A" w:rsidRDefault="00FC695A" w:rsidP="0062437D">
            <w:pPr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FC695A" w14:paraId="3CF8E1F5" w14:textId="77777777" w:rsidTr="0062437D">
        <w:trPr>
          <w:cantSplit/>
        </w:trPr>
        <w:tc>
          <w:tcPr>
            <w:tcW w:w="2512" w:type="dxa"/>
            <w:tcBorders>
              <w:top w:val="single" w:sz="8" w:space="0" w:color="auto"/>
              <w:left w:val="single" w:sz="6" w:space="0" w:color="000000"/>
              <w:bottom w:val="nil"/>
              <w:right w:val="single" w:sz="6" w:space="0" w:color="000000"/>
            </w:tcBorders>
          </w:tcPr>
          <w:p w14:paraId="533C4439" w14:textId="77777777" w:rsidR="00FC695A" w:rsidRPr="00861A6D" w:rsidRDefault="00FC695A" w:rsidP="0062437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 xml:space="preserve">1.6 Impact / significance </w:t>
            </w:r>
            <w:r>
              <w:rPr>
                <w:b/>
                <w:bCs/>
                <w:sz w:val="24"/>
                <w:szCs w:val="24"/>
              </w:rPr>
              <w:br/>
            </w:r>
            <w:r w:rsidRPr="003B097C">
              <w:rPr>
                <w:rFonts w:eastAsia="Times New Roman"/>
                <w:i/>
                <w:spacing w:val="-4"/>
                <w:sz w:val="24"/>
                <w:szCs w:val="24"/>
                <w:lang w:eastAsia="en-US"/>
              </w:rPr>
              <w:t>(not to be confused with statistical significance)</w:t>
            </w:r>
          </w:p>
        </w:tc>
        <w:tc>
          <w:tcPr>
            <w:tcW w:w="7856" w:type="dxa"/>
            <w:tcBorders>
              <w:top w:val="single" w:sz="8" w:space="0" w:color="auto"/>
              <w:left w:val="single" w:sz="6" w:space="0" w:color="000000"/>
              <w:bottom w:val="nil"/>
              <w:right w:val="single" w:sz="6" w:space="0" w:color="000000"/>
            </w:tcBorders>
          </w:tcPr>
          <w:p w14:paraId="4A122416" w14:textId="77777777" w:rsidR="00FC695A" w:rsidRPr="003B097C" w:rsidRDefault="00FC695A" w:rsidP="0062437D">
            <w:pPr>
              <w:autoSpaceDE/>
              <w:autoSpaceDN/>
              <w:adjustRightInd/>
              <w:spacing w:after="120"/>
              <w:rPr>
                <w:rFonts w:eastAsia="Times New Roman"/>
                <w:b/>
                <w:sz w:val="24"/>
                <w:szCs w:val="24"/>
                <w:lang w:eastAsia="en-US"/>
              </w:rPr>
            </w:pPr>
            <w:r>
              <w:rPr>
                <w:rFonts w:eastAsia="Calibri"/>
                <w:b/>
                <w:bCs/>
                <w:spacing w:val="-4"/>
                <w:sz w:val="24"/>
                <w:szCs w:val="24"/>
                <w:lang w:eastAsia="en-US"/>
              </w:rPr>
              <w:t>W</w:t>
            </w:r>
            <w:r w:rsidRPr="003B097C">
              <w:rPr>
                <w:rFonts w:eastAsia="Calibri"/>
                <w:b/>
                <w:spacing w:val="-4"/>
                <w:sz w:val="24"/>
                <w:szCs w:val="24"/>
                <w:lang w:eastAsia="en-US"/>
              </w:rPr>
              <w:t xml:space="preserve">hy do this study? </w:t>
            </w:r>
            <w:r>
              <w:rPr>
                <w:rFonts w:eastAsia="Calibri"/>
                <w:b/>
                <w:spacing w:val="-4"/>
                <w:sz w:val="24"/>
                <w:szCs w:val="24"/>
                <w:lang w:eastAsia="en-US"/>
              </w:rPr>
              <w:br/>
            </w:r>
            <w:r w:rsidRPr="003B097C">
              <w:rPr>
                <w:rFonts w:eastAsia="Calibri"/>
                <w:i/>
                <w:sz w:val="24"/>
                <w:szCs w:val="24"/>
                <w:lang w:eastAsia="en-US"/>
              </w:rPr>
              <w:t xml:space="preserve">What are its </w:t>
            </w:r>
            <w:r w:rsidRPr="003B097C">
              <w:rPr>
                <w:rFonts w:eastAsia="Times New Roman"/>
                <w:i/>
                <w:sz w:val="24"/>
                <w:szCs w:val="24"/>
                <w:lang w:eastAsia="en-US"/>
              </w:rPr>
              <w:t xml:space="preserve">expected contributions to the general knowledge base of the topic's discipline and beyond and/or to the knowledge about a specific case? </w:t>
            </w:r>
            <w:r w:rsidRPr="003B097C">
              <w:rPr>
                <w:rFonts w:eastAsia="Times New Roman"/>
                <w:i/>
                <w:sz w:val="24"/>
                <w:szCs w:val="24"/>
                <w:lang w:eastAsia="en-US"/>
              </w:rPr>
              <w:br/>
            </w:r>
            <w:r w:rsidRPr="00542EC1">
              <w:rPr>
                <w:rFonts w:eastAsia="Times New Roman"/>
                <w:i/>
                <w:spacing w:val="-4"/>
                <w:sz w:val="24"/>
                <w:szCs w:val="24"/>
                <w:lang w:eastAsia="en-US"/>
              </w:rPr>
              <w:t>How important are these contributions? How can they be used to improve practice?</w:t>
            </w:r>
            <w:r w:rsidRPr="003B097C">
              <w:rPr>
                <w:rFonts w:eastAsia="Times New Roman"/>
                <w:i/>
                <w:sz w:val="24"/>
                <w:szCs w:val="24"/>
                <w:lang w:eastAsia="en-US"/>
              </w:rPr>
              <w:br/>
            </w:r>
            <w:r w:rsidRPr="00542EC1">
              <w:rPr>
                <w:rFonts w:eastAsia="Times New Roman"/>
                <w:i/>
                <w:sz w:val="24"/>
                <w:szCs w:val="24"/>
                <w:lang w:eastAsia="en-US"/>
              </w:rPr>
              <w:t xml:space="preserve">Why do you care? Why will other people care? </w:t>
            </w:r>
            <w:r>
              <w:rPr>
                <w:rFonts w:eastAsia="Times New Roman"/>
                <w:i/>
                <w:sz w:val="24"/>
                <w:szCs w:val="24"/>
                <w:lang w:eastAsia="en-US"/>
              </w:rPr>
              <w:br/>
            </w:r>
            <w:r w:rsidRPr="00542EC1">
              <w:rPr>
                <w:rFonts w:eastAsia="Times New Roman"/>
                <w:i/>
                <w:sz w:val="24"/>
                <w:szCs w:val="24"/>
                <w:lang w:eastAsia="en-US"/>
              </w:rPr>
              <w:t>Why should a funding agency give you money?</w:t>
            </w:r>
          </w:p>
          <w:p w14:paraId="34FF309E" w14:textId="77777777" w:rsidR="00FC695A" w:rsidRPr="0034036B" w:rsidRDefault="00FC695A" w:rsidP="0062437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FC695A" w14:paraId="76C0C5B3" w14:textId="77777777" w:rsidTr="0062437D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015590" w14:textId="77777777" w:rsidR="00FC695A" w:rsidRPr="00861A6D" w:rsidRDefault="00FC695A" w:rsidP="0062437D">
            <w:pPr>
              <w:ind w:left="288"/>
              <w:rPr>
                <w:b/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.6.1 </w:t>
            </w:r>
            <w:r w:rsidRPr="00861A6D">
              <w:rPr>
                <w:b/>
                <w:sz w:val="24"/>
                <w:szCs w:val="24"/>
              </w:rPr>
              <w:t>Theoretical</w:t>
            </w:r>
            <w:r>
              <w:rPr>
                <w:b/>
                <w:sz w:val="24"/>
                <w:szCs w:val="24"/>
              </w:rPr>
              <w:t xml:space="preserve"> contribution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3C3BD2" w14:textId="77777777" w:rsidR="00FC695A" w:rsidRPr="00951CF2" w:rsidRDefault="00FC695A" w:rsidP="0062437D">
            <w:pPr>
              <w:spacing w:after="120"/>
              <w:rPr>
                <w:sz w:val="22"/>
                <w:szCs w:val="22"/>
              </w:rPr>
            </w:pPr>
            <w:r w:rsidRPr="00861A6D">
              <w:rPr>
                <w:b/>
                <w:sz w:val="24"/>
                <w:szCs w:val="24"/>
              </w:rPr>
              <w:t>Theoretical significance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br/>
            </w:r>
            <w:r w:rsidRPr="007A2D49">
              <w:rPr>
                <w:rFonts w:eastAsia="Times New Roman"/>
                <w:i/>
                <w:spacing w:val="-4"/>
                <w:sz w:val="22"/>
                <w:szCs w:val="22"/>
              </w:rPr>
              <w:t>Changing belief in existing theories. Suggesting modifications. Suggesting new theories.</w:t>
            </w:r>
            <w:r w:rsidRPr="00951CF2">
              <w:rPr>
                <w:rFonts w:eastAsia="Times New Roman"/>
                <w:i/>
                <w:sz w:val="22"/>
                <w:szCs w:val="22"/>
              </w:rPr>
              <w:br/>
            </w:r>
            <w:r w:rsidRPr="00951CF2">
              <w:rPr>
                <w:i/>
                <w:spacing w:val="-4"/>
                <w:sz w:val="22"/>
                <w:szCs w:val="22"/>
              </w:rPr>
              <w:t>Basis for gaining more knowledge, relationship to other results, basis for generalization</w:t>
            </w:r>
            <w:r w:rsidRPr="00951CF2">
              <w:rPr>
                <w:i/>
                <w:sz w:val="22"/>
                <w:szCs w:val="22"/>
              </w:rPr>
              <w:t>.</w:t>
            </w:r>
          </w:p>
          <w:p w14:paraId="02CFBE36" w14:textId="77777777" w:rsidR="00FC695A" w:rsidRPr="0034036B" w:rsidRDefault="00FC695A" w:rsidP="0062437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FC695A" w14:paraId="54173187" w14:textId="77777777" w:rsidTr="0062437D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6D6B0D" w14:textId="77777777" w:rsidR="00FC695A" w:rsidRPr="00861A6D" w:rsidRDefault="00FC695A" w:rsidP="0062437D">
            <w:pPr>
              <w:ind w:left="288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1.6.2 Practical </w:t>
            </w:r>
            <w:r w:rsidRPr="00542EC1">
              <w:rPr>
                <w:b/>
                <w:sz w:val="24"/>
                <w:szCs w:val="24"/>
              </w:rPr>
              <w:t>contributions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B0A86A" w14:textId="77777777" w:rsidR="00FC695A" w:rsidRDefault="00FC695A" w:rsidP="0062437D">
            <w:pPr>
              <w:spacing w:after="120"/>
              <w:rPr>
                <w:b/>
                <w:sz w:val="24"/>
                <w:szCs w:val="24"/>
              </w:rPr>
            </w:pPr>
            <w:r w:rsidRPr="00861A6D">
              <w:rPr>
                <w:b/>
                <w:sz w:val="24"/>
                <w:szCs w:val="24"/>
              </w:rPr>
              <w:t>Practical significance</w:t>
            </w:r>
            <w:r>
              <w:rPr>
                <w:b/>
                <w:sz w:val="24"/>
                <w:szCs w:val="24"/>
              </w:rPr>
              <w:t>.</w:t>
            </w:r>
          </w:p>
          <w:p w14:paraId="5039CA6A" w14:textId="77777777" w:rsidR="00FC695A" w:rsidRPr="0034036B" w:rsidRDefault="00FC695A" w:rsidP="0062437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  <w:tr w:rsidR="00FC695A" w14:paraId="04E142D3" w14:textId="77777777" w:rsidTr="0062437D">
        <w:trPr>
          <w:cantSplit/>
        </w:trPr>
        <w:tc>
          <w:tcPr>
            <w:tcW w:w="2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D3ECE6" w14:textId="77777777" w:rsidR="00FC695A" w:rsidRDefault="00FC695A" w:rsidP="0062437D">
            <w:pPr>
              <w:ind w:left="288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.6.3 Importance for a specific decision</w:t>
            </w:r>
          </w:p>
        </w:tc>
        <w:tc>
          <w:tcPr>
            <w:tcW w:w="78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33F9C4" w14:textId="77777777" w:rsidR="00FC695A" w:rsidRDefault="00FC695A" w:rsidP="0062437D">
            <w:pPr>
              <w:spacing w:after="120"/>
              <w:rPr>
                <w:sz w:val="24"/>
                <w:szCs w:val="24"/>
              </w:rPr>
            </w:pPr>
            <w:r w:rsidRPr="00380925">
              <w:rPr>
                <w:rFonts w:eastAsia="Calibri"/>
                <w:b/>
                <w:sz w:val="24"/>
                <w:szCs w:val="24"/>
              </w:rPr>
              <w:t xml:space="preserve">For a specific design question or decision on a specific action, </w:t>
            </w:r>
            <w:r>
              <w:rPr>
                <w:rFonts w:eastAsia="Calibri"/>
                <w:b/>
                <w:sz w:val="24"/>
                <w:szCs w:val="24"/>
              </w:rPr>
              <w:br/>
            </w:r>
            <w:r w:rsidRPr="00380925">
              <w:rPr>
                <w:rFonts w:eastAsia="Calibri"/>
                <w:b/>
                <w:sz w:val="24"/>
                <w:szCs w:val="24"/>
              </w:rPr>
              <w:t xml:space="preserve">discuss the importance </w:t>
            </w:r>
            <w:r w:rsidRPr="00380925">
              <w:rPr>
                <w:rFonts w:ascii="Times New Roman Bold" w:eastAsia="Calibri" w:hAnsi="Times New Roman Bold"/>
                <w:b/>
                <w:spacing w:val="-6"/>
                <w:sz w:val="24"/>
                <w:szCs w:val="24"/>
              </w:rPr>
              <w:t>of getting an answer to the research question and other knowledge gained from the study</w:t>
            </w:r>
            <w:r>
              <w:rPr>
                <w:rFonts w:ascii="Times New Roman Bold" w:eastAsia="Calibri" w:hAnsi="Times New Roman Bold"/>
                <w:b/>
                <w:spacing w:val="-6"/>
                <w:sz w:val="24"/>
                <w:szCs w:val="24"/>
              </w:rPr>
              <w:br/>
            </w:r>
            <w:r w:rsidRPr="00FC695A">
              <w:rPr>
                <w:b/>
                <w:i/>
                <w:sz w:val="24"/>
                <w:szCs w:val="24"/>
              </w:rPr>
              <w:t xml:space="preserve">Here optional </w:t>
            </w:r>
            <w:r>
              <w:rPr>
                <w:i/>
                <w:sz w:val="24"/>
                <w:szCs w:val="24"/>
              </w:rPr>
              <w:t>and very brief (see the examples). Elaborated in the Research Proposal.</w:t>
            </w:r>
          </w:p>
          <w:p w14:paraId="06018F40" w14:textId="77777777" w:rsidR="00FC695A" w:rsidRPr="000E10D0" w:rsidRDefault="00FC695A" w:rsidP="0062437D">
            <w:pPr>
              <w:spacing w:after="120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►</w:t>
            </w:r>
          </w:p>
        </w:tc>
      </w:tr>
    </w:tbl>
    <w:p w14:paraId="50CD5173" w14:textId="77777777" w:rsidR="00FC695A" w:rsidRDefault="00FC695A" w:rsidP="00FC695A"/>
    <w:p w14:paraId="6FBA767A" w14:textId="77777777" w:rsidR="00FC695A" w:rsidRDefault="00FC695A" w:rsidP="00A9763B"/>
    <w:sectPr w:rsidR="00FC695A" w:rsidSect="00951CF2">
      <w:headerReference w:type="default" r:id="rId10"/>
      <w:pgSz w:w="12240" w:h="15840"/>
      <w:pgMar w:top="720" w:right="936" w:bottom="720" w:left="93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BB72D" w14:textId="77777777" w:rsidR="00AF024E" w:rsidRDefault="00AF024E" w:rsidP="00B00B1D">
      <w:r>
        <w:separator/>
      </w:r>
    </w:p>
  </w:endnote>
  <w:endnote w:type="continuationSeparator" w:id="0">
    <w:p w14:paraId="2BAA13AA" w14:textId="77777777" w:rsidR="00AF024E" w:rsidRDefault="00AF024E" w:rsidP="00B00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E97DD" w14:textId="77777777" w:rsidR="00AF024E" w:rsidRDefault="00AF024E" w:rsidP="00B00B1D">
      <w:r>
        <w:separator/>
      </w:r>
    </w:p>
  </w:footnote>
  <w:footnote w:type="continuationSeparator" w:id="0">
    <w:p w14:paraId="34C2446D" w14:textId="77777777" w:rsidR="00AF024E" w:rsidRDefault="00AF024E" w:rsidP="00B00B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2CD16" w14:textId="77777777" w:rsidR="00B00B1D" w:rsidRDefault="00B00B1D" w:rsidP="00B00B1D">
    <w:pPr>
      <w:pStyle w:val="Header"/>
      <w:jc w:val="right"/>
    </w:pPr>
    <w:r w:rsidRPr="00B00B1D">
      <w:rPr>
        <w:sz w:val="18"/>
        <w:szCs w:val="18"/>
      </w:rPr>
      <w:t xml:space="preserve">UBLIS 575DS Deliverable 2. Topic Definition. Template. </w:t>
    </w:r>
    <w:r w:rsidRPr="00B00B1D">
      <w:rPr>
        <w:b/>
        <w:sz w:val="18"/>
        <w:szCs w:val="18"/>
      </w:rPr>
      <w:t>Topic 1</w:t>
    </w:r>
    <w:r w:rsidRPr="00B00B1D">
      <w:rPr>
        <w:sz w:val="24"/>
        <w:szCs w:val="24"/>
      </w:rPr>
      <w:t xml:space="preserve">          </w:t>
    </w:r>
    <w:r w:rsidRPr="00B00B1D">
      <w:rPr>
        <w:sz w:val="24"/>
        <w:szCs w:val="24"/>
      </w:rPr>
      <w:fldChar w:fldCharType="begin"/>
    </w:r>
    <w:r w:rsidRPr="00B00B1D">
      <w:rPr>
        <w:sz w:val="24"/>
        <w:szCs w:val="24"/>
      </w:rPr>
      <w:instrText xml:space="preserve"> PAGE   \* MERGEFORMAT </w:instrText>
    </w:r>
    <w:r w:rsidRPr="00B00B1D">
      <w:rPr>
        <w:sz w:val="24"/>
        <w:szCs w:val="24"/>
      </w:rPr>
      <w:fldChar w:fldCharType="separate"/>
    </w:r>
    <w:r>
      <w:t>3</w:t>
    </w:r>
    <w:r w:rsidRPr="00B00B1D">
      <w:rPr>
        <w:noProof/>
        <w:sz w:val="24"/>
        <w:szCs w:val="24"/>
      </w:rPr>
      <w:fldChar w:fldCharType="end"/>
    </w:r>
  </w:p>
  <w:p w14:paraId="3E12C0ED" w14:textId="77777777" w:rsidR="00B00B1D" w:rsidRDefault="00B00B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D771A" w14:textId="77777777" w:rsidR="00B00B1D" w:rsidRDefault="00B00B1D" w:rsidP="00B00B1D">
    <w:pPr>
      <w:pStyle w:val="Header"/>
      <w:jc w:val="right"/>
    </w:pPr>
    <w:r w:rsidRPr="00B00B1D">
      <w:rPr>
        <w:sz w:val="18"/>
        <w:szCs w:val="18"/>
      </w:rPr>
      <w:t xml:space="preserve">UBLIS 575DS Deliverable 2. Topic Definition. Template. </w:t>
    </w:r>
    <w:r w:rsidRPr="00B00B1D">
      <w:rPr>
        <w:b/>
        <w:sz w:val="18"/>
        <w:szCs w:val="18"/>
      </w:rPr>
      <w:t>Topic 2</w:t>
    </w:r>
    <w:r w:rsidRPr="00B00B1D">
      <w:rPr>
        <w:sz w:val="24"/>
        <w:szCs w:val="24"/>
      </w:rPr>
      <w:t xml:space="preserve">          </w:t>
    </w:r>
    <w:r w:rsidRPr="00B00B1D">
      <w:rPr>
        <w:sz w:val="24"/>
        <w:szCs w:val="24"/>
      </w:rPr>
      <w:fldChar w:fldCharType="begin"/>
    </w:r>
    <w:r w:rsidRPr="00B00B1D">
      <w:rPr>
        <w:sz w:val="24"/>
        <w:szCs w:val="24"/>
      </w:rPr>
      <w:instrText xml:space="preserve"> PAGE   \* MERGEFORMAT </w:instrText>
    </w:r>
    <w:r w:rsidRPr="00B00B1D">
      <w:rPr>
        <w:sz w:val="24"/>
        <w:szCs w:val="24"/>
      </w:rPr>
      <w:fldChar w:fldCharType="separate"/>
    </w:r>
    <w:r w:rsidRPr="00B00B1D">
      <w:rPr>
        <w:noProof/>
        <w:sz w:val="24"/>
        <w:szCs w:val="24"/>
      </w:rPr>
      <w:t>1</w:t>
    </w:r>
    <w:r w:rsidRPr="00B00B1D">
      <w:rPr>
        <w:noProof/>
        <w:sz w:val="24"/>
        <w:szCs w:val="24"/>
      </w:rPr>
      <w:fldChar w:fldCharType="end"/>
    </w:r>
  </w:p>
  <w:p w14:paraId="375F1DF3" w14:textId="77777777" w:rsidR="00B00B1D" w:rsidRDefault="00B00B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45ACA"/>
    <w:multiLevelType w:val="hybridMultilevel"/>
    <w:tmpl w:val="6F08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FC5778"/>
    <w:multiLevelType w:val="hybridMultilevel"/>
    <w:tmpl w:val="C72EE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740EEE"/>
    <w:multiLevelType w:val="hybridMultilevel"/>
    <w:tmpl w:val="CBF05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D1089B"/>
    <w:multiLevelType w:val="hybridMultilevel"/>
    <w:tmpl w:val="86C22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985C9C"/>
    <w:multiLevelType w:val="hybridMultilevel"/>
    <w:tmpl w:val="0A9C5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C4447A"/>
    <w:multiLevelType w:val="multilevel"/>
    <w:tmpl w:val="8CF63C5E"/>
    <w:lvl w:ilvl="0"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3"/>
  </w:num>
  <w:num w:numId="5">
    <w:abstractNumId w:val="4"/>
  </w:num>
  <w:num w:numId="6">
    <w:abstractNumId w:val="0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MDE3sDQwNDEwMzBT0lEKTi0uzszPAykwrAUAdbIsuSwAAAA="/>
  </w:docVars>
  <w:rsids>
    <w:rsidRoot w:val="000C2236"/>
    <w:rsid w:val="0000020C"/>
    <w:rsid w:val="000100B0"/>
    <w:rsid w:val="00020E97"/>
    <w:rsid w:val="00030D75"/>
    <w:rsid w:val="000313D2"/>
    <w:rsid w:val="00032D42"/>
    <w:rsid w:val="00042F98"/>
    <w:rsid w:val="00045975"/>
    <w:rsid w:val="00051471"/>
    <w:rsid w:val="00054E81"/>
    <w:rsid w:val="00055924"/>
    <w:rsid w:val="00065ED6"/>
    <w:rsid w:val="00067F51"/>
    <w:rsid w:val="00071572"/>
    <w:rsid w:val="000768D4"/>
    <w:rsid w:val="00076C78"/>
    <w:rsid w:val="0009126B"/>
    <w:rsid w:val="00096971"/>
    <w:rsid w:val="000A565B"/>
    <w:rsid w:val="000C2236"/>
    <w:rsid w:val="000C23CF"/>
    <w:rsid w:val="000D552C"/>
    <w:rsid w:val="000E10D0"/>
    <w:rsid w:val="000E34C6"/>
    <w:rsid w:val="000E3640"/>
    <w:rsid w:val="000E42C0"/>
    <w:rsid w:val="000F16F6"/>
    <w:rsid w:val="000F46B5"/>
    <w:rsid w:val="0011694D"/>
    <w:rsid w:val="00124761"/>
    <w:rsid w:val="00137DD3"/>
    <w:rsid w:val="001474D0"/>
    <w:rsid w:val="00160D59"/>
    <w:rsid w:val="001811E7"/>
    <w:rsid w:val="0018240C"/>
    <w:rsid w:val="00190312"/>
    <w:rsid w:val="00196027"/>
    <w:rsid w:val="00197B9A"/>
    <w:rsid w:val="001A0B38"/>
    <w:rsid w:val="001A2E4F"/>
    <w:rsid w:val="001B25AE"/>
    <w:rsid w:val="001C4267"/>
    <w:rsid w:val="001E21BA"/>
    <w:rsid w:val="001E7767"/>
    <w:rsid w:val="001F3666"/>
    <w:rsid w:val="00207629"/>
    <w:rsid w:val="002162A0"/>
    <w:rsid w:val="00225E4B"/>
    <w:rsid w:val="0023040D"/>
    <w:rsid w:val="00235563"/>
    <w:rsid w:val="00242C18"/>
    <w:rsid w:val="00243FFC"/>
    <w:rsid w:val="00251D1C"/>
    <w:rsid w:val="002571D5"/>
    <w:rsid w:val="00262D50"/>
    <w:rsid w:val="002651E2"/>
    <w:rsid w:val="00270FAC"/>
    <w:rsid w:val="00271A8A"/>
    <w:rsid w:val="00271B50"/>
    <w:rsid w:val="00277942"/>
    <w:rsid w:val="00284E3E"/>
    <w:rsid w:val="002861AC"/>
    <w:rsid w:val="002867CE"/>
    <w:rsid w:val="00286CD4"/>
    <w:rsid w:val="00294C1B"/>
    <w:rsid w:val="002976CA"/>
    <w:rsid w:val="002977F7"/>
    <w:rsid w:val="002B4C8C"/>
    <w:rsid w:val="002C2B81"/>
    <w:rsid w:val="002C3AB8"/>
    <w:rsid w:val="002D1C92"/>
    <w:rsid w:val="002E27C9"/>
    <w:rsid w:val="002E6577"/>
    <w:rsid w:val="00300F5C"/>
    <w:rsid w:val="003204C2"/>
    <w:rsid w:val="00325178"/>
    <w:rsid w:val="00331B51"/>
    <w:rsid w:val="0034036B"/>
    <w:rsid w:val="003467B3"/>
    <w:rsid w:val="003500C8"/>
    <w:rsid w:val="00350283"/>
    <w:rsid w:val="00354354"/>
    <w:rsid w:val="003573B9"/>
    <w:rsid w:val="0036747B"/>
    <w:rsid w:val="00373E8A"/>
    <w:rsid w:val="003741DF"/>
    <w:rsid w:val="00384E1D"/>
    <w:rsid w:val="0038607C"/>
    <w:rsid w:val="003918B0"/>
    <w:rsid w:val="003A1E87"/>
    <w:rsid w:val="003A4025"/>
    <w:rsid w:val="003B097C"/>
    <w:rsid w:val="003B11B9"/>
    <w:rsid w:val="003C0D5B"/>
    <w:rsid w:val="003D219B"/>
    <w:rsid w:val="003F1A4A"/>
    <w:rsid w:val="00402224"/>
    <w:rsid w:val="00403134"/>
    <w:rsid w:val="004074B8"/>
    <w:rsid w:val="00407949"/>
    <w:rsid w:val="00456544"/>
    <w:rsid w:val="00470CB7"/>
    <w:rsid w:val="0047163E"/>
    <w:rsid w:val="00485909"/>
    <w:rsid w:val="00487F28"/>
    <w:rsid w:val="00491E86"/>
    <w:rsid w:val="004922E4"/>
    <w:rsid w:val="00492579"/>
    <w:rsid w:val="004C4F28"/>
    <w:rsid w:val="004D072B"/>
    <w:rsid w:val="004D0C5B"/>
    <w:rsid w:val="00502DC6"/>
    <w:rsid w:val="00503B3A"/>
    <w:rsid w:val="005065F1"/>
    <w:rsid w:val="005120AC"/>
    <w:rsid w:val="005226AC"/>
    <w:rsid w:val="005241F1"/>
    <w:rsid w:val="005369C0"/>
    <w:rsid w:val="00542961"/>
    <w:rsid w:val="00542EC1"/>
    <w:rsid w:val="00544C96"/>
    <w:rsid w:val="0055320D"/>
    <w:rsid w:val="00554808"/>
    <w:rsid w:val="005551CF"/>
    <w:rsid w:val="00572744"/>
    <w:rsid w:val="00584FF0"/>
    <w:rsid w:val="00596D4C"/>
    <w:rsid w:val="005A6415"/>
    <w:rsid w:val="005A6449"/>
    <w:rsid w:val="005B6D64"/>
    <w:rsid w:val="005C66E9"/>
    <w:rsid w:val="005D1CED"/>
    <w:rsid w:val="005F18C0"/>
    <w:rsid w:val="00602555"/>
    <w:rsid w:val="00607DF3"/>
    <w:rsid w:val="0061755C"/>
    <w:rsid w:val="00621040"/>
    <w:rsid w:val="00654ADB"/>
    <w:rsid w:val="00662FF8"/>
    <w:rsid w:val="0067048D"/>
    <w:rsid w:val="00687B86"/>
    <w:rsid w:val="006A0C58"/>
    <w:rsid w:val="006A478E"/>
    <w:rsid w:val="006B62D1"/>
    <w:rsid w:val="006C4364"/>
    <w:rsid w:val="006C5661"/>
    <w:rsid w:val="006E359F"/>
    <w:rsid w:val="006F00E3"/>
    <w:rsid w:val="0070596E"/>
    <w:rsid w:val="00720BE6"/>
    <w:rsid w:val="00732751"/>
    <w:rsid w:val="00734122"/>
    <w:rsid w:val="00737B66"/>
    <w:rsid w:val="007532CC"/>
    <w:rsid w:val="007705DB"/>
    <w:rsid w:val="00770AD4"/>
    <w:rsid w:val="00775C81"/>
    <w:rsid w:val="007872B1"/>
    <w:rsid w:val="007A2D49"/>
    <w:rsid w:val="007C65FF"/>
    <w:rsid w:val="007C7C58"/>
    <w:rsid w:val="007D2E60"/>
    <w:rsid w:val="007E4EF0"/>
    <w:rsid w:val="007E5C77"/>
    <w:rsid w:val="007E68C7"/>
    <w:rsid w:val="007E7D4B"/>
    <w:rsid w:val="007F1A73"/>
    <w:rsid w:val="007F3787"/>
    <w:rsid w:val="007F3CA8"/>
    <w:rsid w:val="00805DCD"/>
    <w:rsid w:val="00806703"/>
    <w:rsid w:val="008072E8"/>
    <w:rsid w:val="00814A25"/>
    <w:rsid w:val="00814A9A"/>
    <w:rsid w:val="00816888"/>
    <w:rsid w:val="00824500"/>
    <w:rsid w:val="00830904"/>
    <w:rsid w:val="00861A6D"/>
    <w:rsid w:val="00863A37"/>
    <w:rsid w:val="00881F81"/>
    <w:rsid w:val="00884BFC"/>
    <w:rsid w:val="00885F92"/>
    <w:rsid w:val="008A539F"/>
    <w:rsid w:val="008B1B1C"/>
    <w:rsid w:val="008B2384"/>
    <w:rsid w:val="008C2ECC"/>
    <w:rsid w:val="008E25F1"/>
    <w:rsid w:val="009027B3"/>
    <w:rsid w:val="009066EA"/>
    <w:rsid w:val="0092388E"/>
    <w:rsid w:val="00932A61"/>
    <w:rsid w:val="00933826"/>
    <w:rsid w:val="00951CF2"/>
    <w:rsid w:val="00952901"/>
    <w:rsid w:val="00953B1D"/>
    <w:rsid w:val="0096290E"/>
    <w:rsid w:val="00963B49"/>
    <w:rsid w:val="0096480E"/>
    <w:rsid w:val="0096626B"/>
    <w:rsid w:val="00976FDE"/>
    <w:rsid w:val="00982EA9"/>
    <w:rsid w:val="009856FF"/>
    <w:rsid w:val="009867B9"/>
    <w:rsid w:val="00987E58"/>
    <w:rsid w:val="009A1B00"/>
    <w:rsid w:val="009A7FB4"/>
    <w:rsid w:val="009B099E"/>
    <w:rsid w:val="009B3575"/>
    <w:rsid w:val="009C2846"/>
    <w:rsid w:val="009D5811"/>
    <w:rsid w:val="009E5E27"/>
    <w:rsid w:val="00A020C4"/>
    <w:rsid w:val="00A04DEC"/>
    <w:rsid w:val="00A06A4D"/>
    <w:rsid w:val="00A204B2"/>
    <w:rsid w:val="00A20501"/>
    <w:rsid w:val="00A20E64"/>
    <w:rsid w:val="00A22DB6"/>
    <w:rsid w:val="00A23EA4"/>
    <w:rsid w:val="00A36A8F"/>
    <w:rsid w:val="00A36CD0"/>
    <w:rsid w:val="00A404FD"/>
    <w:rsid w:val="00A41768"/>
    <w:rsid w:val="00A419E3"/>
    <w:rsid w:val="00A475BB"/>
    <w:rsid w:val="00A50C36"/>
    <w:rsid w:val="00A53163"/>
    <w:rsid w:val="00A654B1"/>
    <w:rsid w:val="00A72CC0"/>
    <w:rsid w:val="00A823AE"/>
    <w:rsid w:val="00A94490"/>
    <w:rsid w:val="00A9763B"/>
    <w:rsid w:val="00AA4566"/>
    <w:rsid w:val="00AA5A6F"/>
    <w:rsid w:val="00AC7B21"/>
    <w:rsid w:val="00AD21E1"/>
    <w:rsid w:val="00AE32E7"/>
    <w:rsid w:val="00AF024E"/>
    <w:rsid w:val="00AF402B"/>
    <w:rsid w:val="00B00B1D"/>
    <w:rsid w:val="00B032DF"/>
    <w:rsid w:val="00B14BE6"/>
    <w:rsid w:val="00B205CA"/>
    <w:rsid w:val="00B30620"/>
    <w:rsid w:val="00B34C9E"/>
    <w:rsid w:val="00B43898"/>
    <w:rsid w:val="00B52128"/>
    <w:rsid w:val="00B5681C"/>
    <w:rsid w:val="00B60058"/>
    <w:rsid w:val="00B627B4"/>
    <w:rsid w:val="00B63E11"/>
    <w:rsid w:val="00B75DD6"/>
    <w:rsid w:val="00B9653F"/>
    <w:rsid w:val="00BB0558"/>
    <w:rsid w:val="00BC3C61"/>
    <w:rsid w:val="00BC75AE"/>
    <w:rsid w:val="00BD1FA5"/>
    <w:rsid w:val="00BD6CC5"/>
    <w:rsid w:val="00BD77E3"/>
    <w:rsid w:val="00BE2F15"/>
    <w:rsid w:val="00BF73A4"/>
    <w:rsid w:val="00C14ABB"/>
    <w:rsid w:val="00C23DEB"/>
    <w:rsid w:val="00C50CE9"/>
    <w:rsid w:val="00C55C83"/>
    <w:rsid w:val="00C641E7"/>
    <w:rsid w:val="00C66485"/>
    <w:rsid w:val="00C76C12"/>
    <w:rsid w:val="00C96B21"/>
    <w:rsid w:val="00CA0388"/>
    <w:rsid w:val="00CA236D"/>
    <w:rsid w:val="00CA44E5"/>
    <w:rsid w:val="00CA73EC"/>
    <w:rsid w:val="00CC3C5B"/>
    <w:rsid w:val="00CD3DFC"/>
    <w:rsid w:val="00CE1EA6"/>
    <w:rsid w:val="00CE2B34"/>
    <w:rsid w:val="00CF5A81"/>
    <w:rsid w:val="00CF7391"/>
    <w:rsid w:val="00CF7AB5"/>
    <w:rsid w:val="00D311B7"/>
    <w:rsid w:val="00D3362B"/>
    <w:rsid w:val="00D36FF7"/>
    <w:rsid w:val="00D40082"/>
    <w:rsid w:val="00D4495C"/>
    <w:rsid w:val="00D50C48"/>
    <w:rsid w:val="00D55431"/>
    <w:rsid w:val="00D560B2"/>
    <w:rsid w:val="00D60929"/>
    <w:rsid w:val="00D67D97"/>
    <w:rsid w:val="00D70C20"/>
    <w:rsid w:val="00D71EC0"/>
    <w:rsid w:val="00D74F0F"/>
    <w:rsid w:val="00D85ABF"/>
    <w:rsid w:val="00DA3F31"/>
    <w:rsid w:val="00DA4F34"/>
    <w:rsid w:val="00DD4191"/>
    <w:rsid w:val="00DD4A7C"/>
    <w:rsid w:val="00DD5A33"/>
    <w:rsid w:val="00DD6D82"/>
    <w:rsid w:val="00DE6BE6"/>
    <w:rsid w:val="00DF2302"/>
    <w:rsid w:val="00DF71F8"/>
    <w:rsid w:val="00E0687B"/>
    <w:rsid w:val="00E249AD"/>
    <w:rsid w:val="00E2576F"/>
    <w:rsid w:val="00E344E6"/>
    <w:rsid w:val="00E35CCA"/>
    <w:rsid w:val="00E37E57"/>
    <w:rsid w:val="00E44723"/>
    <w:rsid w:val="00E53816"/>
    <w:rsid w:val="00E630F6"/>
    <w:rsid w:val="00E750F7"/>
    <w:rsid w:val="00E80DFC"/>
    <w:rsid w:val="00E85BAC"/>
    <w:rsid w:val="00E9577D"/>
    <w:rsid w:val="00EB38A3"/>
    <w:rsid w:val="00EC4454"/>
    <w:rsid w:val="00EC562B"/>
    <w:rsid w:val="00ED0F7C"/>
    <w:rsid w:val="00EE652C"/>
    <w:rsid w:val="00EE7D6B"/>
    <w:rsid w:val="00EF568C"/>
    <w:rsid w:val="00F00288"/>
    <w:rsid w:val="00F00E83"/>
    <w:rsid w:val="00F02574"/>
    <w:rsid w:val="00F131EA"/>
    <w:rsid w:val="00F16883"/>
    <w:rsid w:val="00F32F58"/>
    <w:rsid w:val="00F50357"/>
    <w:rsid w:val="00F55539"/>
    <w:rsid w:val="00F564AD"/>
    <w:rsid w:val="00F82EEA"/>
    <w:rsid w:val="00F90DBF"/>
    <w:rsid w:val="00FC073D"/>
    <w:rsid w:val="00FC695A"/>
    <w:rsid w:val="00FD1C32"/>
    <w:rsid w:val="00FD5175"/>
    <w:rsid w:val="00FD5194"/>
    <w:rsid w:val="00FD62C0"/>
    <w:rsid w:val="00FE55F3"/>
    <w:rsid w:val="00FF1EB0"/>
    <w:rsid w:val="00FF2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8EC724"/>
  <w15:chartTrackingRefBased/>
  <w15:docId w15:val="{9A8213E0-E278-4B7B-BCA1-8F90D0513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F3666"/>
    <w:pPr>
      <w:autoSpaceDE w:val="0"/>
      <w:autoSpaceDN w:val="0"/>
      <w:adjustRightInd w:val="0"/>
    </w:pPr>
    <w:rPr>
      <w:lang w:eastAsia="ko-KR"/>
    </w:rPr>
  </w:style>
  <w:style w:type="paragraph" w:styleId="Heading3">
    <w:name w:val="heading 3"/>
    <w:basedOn w:val="Normal"/>
    <w:next w:val="Normal"/>
    <w:qFormat/>
    <w:rsid w:val="000768D4"/>
    <w:pPr>
      <w:keepNext/>
      <w:numPr>
        <w:ilvl w:val="2"/>
        <w:numId w:val="3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0768D4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Heading4"/>
    <w:autoRedefine/>
    <w:rsid w:val="000768D4"/>
    <w:pPr>
      <w:widowControl w:val="0"/>
      <w:tabs>
        <w:tab w:val="left" w:pos="-1440"/>
        <w:tab w:val="left" w:pos="-720"/>
      </w:tabs>
      <w:spacing w:before="0" w:after="0"/>
    </w:pPr>
    <w:rPr>
      <w:iCs/>
      <w:sz w:val="24"/>
      <w:szCs w:val="24"/>
    </w:rPr>
  </w:style>
  <w:style w:type="paragraph" w:customStyle="1" w:styleId="Style4">
    <w:name w:val="Style4"/>
    <w:basedOn w:val="Heading3"/>
    <w:autoRedefine/>
    <w:rsid w:val="000768D4"/>
    <w:pPr>
      <w:widowControl w:val="0"/>
      <w:tabs>
        <w:tab w:val="left" w:pos="-1440"/>
        <w:tab w:val="left" w:pos="-720"/>
      </w:tabs>
      <w:spacing w:before="0" w:after="0"/>
    </w:pPr>
    <w:rPr>
      <w:rFonts w:ascii="Times New Roman" w:hAnsi="Times New Roman" w:cs="Times New Roman"/>
      <w:bCs w:val="0"/>
      <w:iCs/>
      <w:sz w:val="24"/>
      <w:szCs w:val="24"/>
    </w:rPr>
  </w:style>
  <w:style w:type="paragraph" w:customStyle="1" w:styleId="Style5">
    <w:name w:val="Style5"/>
    <w:basedOn w:val="Heading3"/>
    <w:autoRedefine/>
    <w:rsid w:val="000768D4"/>
    <w:pPr>
      <w:widowControl w:val="0"/>
      <w:numPr>
        <w:ilvl w:val="0"/>
        <w:numId w:val="0"/>
      </w:numPr>
      <w:tabs>
        <w:tab w:val="left" w:pos="-1440"/>
        <w:tab w:val="left" w:pos="-720"/>
      </w:tabs>
      <w:spacing w:before="0" w:after="0"/>
    </w:pPr>
    <w:rPr>
      <w:rFonts w:ascii="Times New Roman" w:hAnsi="Times New Roman" w:cs="Times New Roman"/>
      <w:bCs w:val="0"/>
      <w:sz w:val="24"/>
      <w:szCs w:val="24"/>
    </w:rPr>
  </w:style>
  <w:style w:type="character" w:styleId="Hyperlink">
    <w:name w:val="Hyperlink"/>
    <w:rsid w:val="000C223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976CA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951CF2"/>
    <w:rPr>
      <w:rFonts w:eastAsia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951C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B00B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0B1D"/>
    <w:rPr>
      <w:lang w:eastAsia="ko-KR"/>
    </w:rPr>
  </w:style>
  <w:style w:type="paragraph" w:styleId="Footer">
    <w:name w:val="footer"/>
    <w:basedOn w:val="Normal"/>
    <w:link w:val="FooterChar"/>
    <w:rsid w:val="00B00B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00B1D"/>
    <w:rPr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3860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soerge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0B1756-C064-4359-950B-228B8A6BD6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4</Pages>
  <Words>747</Words>
  <Characters>425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oergel@umd</vt:lpstr>
    </vt:vector>
  </TitlesOfParts>
  <Company> </Company>
  <LinksUpToDate>false</LinksUpToDate>
  <CharactersWithSpaces>4997</CharactersWithSpaces>
  <SharedDoc>false</SharedDoc>
  <HLinks>
    <vt:vector size="6" baseType="variant">
      <vt:variant>
        <vt:i4>1638435</vt:i4>
      </vt:variant>
      <vt:variant>
        <vt:i4>0</vt:i4>
      </vt:variant>
      <vt:variant>
        <vt:i4>0</vt:i4>
      </vt:variant>
      <vt:variant>
        <vt:i4>5</vt:i4>
      </vt:variant>
      <vt:variant>
        <vt:lpwstr>mailto:dsoergel@umd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oergel@umd</dc:title>
  <dc:subject/>
  <dc:creator>Soegel</dc:creator>
  <cp:keywords/>
  <dc:description>Need to compare all versions and update instructions also</dc:description>
  <cp:lastModifiedBy>Amy Miller</cp:lastModifiedBy>
  <cp:revision>9</cp:revision>
  <cp:lastPrinted>2021-02-15T19:26:00Z</cp:lastPrinted>
  <dcterms:created xsi:type="dcterms:W3CDTF">2021-08-25T19:18:00Z</dcterms:created>
  <dcterms:modified xsi:type="dcterms:W3CDTF">2021-09-08T04:54:00Z</dcterms:modified>
</cp:coreProperties>
</file>